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3B933" w14:textId="77777777" w:rsidR="009D1CF8" w:rsidRDefault="009D1CF8" w:rsidP="00347B5D">
      <w:pPr>
        <w:pStyle w:val="Nadpis1"/>
        <w:spacing w:before="120" w:after="0" w:line="240" w:lineRule="auto"/>
        <w:jc w:val="center"/>
        <w:rPr>
          <w:rFonts w:ascii="Verdana" w:hAnsi="Verdana"/>
          <w:color w:val="0070C0"/>
          <w:sz w:val="23"/>
          <w:szCs w:val="23"/>
        </w:rPr>
      </w:pPr>
      <w:proofErr w:type="spellStart"/>
      <w:r w:rsidRPr="009D1CF8">
        <w:rPr>
          <w:rFonts w:ascii="Verdana" w:hAnsi="Verdana"/>
          <w:color w:val="0070C0"/>
          <w:sz w:val="23"/>
          <w:szCs w:val="23"/>
        </w:rPr>
        <w:t>Roční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zpráva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o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činnosti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pobočky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vědecké</w:t>
      </w:r>
      <w:proofErr w:type="spellEnd"/>
      <w:r w:rsidRPr="009D1CF8">
        <w:rPr>
          <w:rFonts w:ascii="Verdana" w:hAnsi="Verdana"/>
          <w:color w:val="0070C0"/>
          <w:sz w:val="23"/>
          <w:szCs w:val="23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23"/>
          <w:szCs w:val="23"/>
        </w:rPr>
        <w:t>společnosti</w:t>
      </w:r>
      <w:proofErr w:type="spellEnd"/>
    </w:p>
    <w:p w14:paraId="67449ED5" w14:textId="77777777" w:rsidR="00347B5D" w:rsidRDefault="009D1CF8" w:rsidP="00347B5D">
      <w:pPr>
        <w:pStyle w:val="Nadpis1"/>
        <w:spacing w:after="0" w:line="240" w:lineRule="auto"/>
        <w:jc w:val="center"/>
        <w:rPr>
          <w:rFonts w:ascii="Verdana" w:hAnsi="Verdana"/>
          <w:color w:val="0070C0"/>
          <w:sz w:val="38"/>
          <w:szCs w:val="38"/>
        </w:rPr>
      </w:pPr>
      <w:r w:rsidRPr="009D1CF8">
        <w:rPr>
          <w:rFonts w:ascii="Verdana" w:hAnsi="Verdana"/>
          <w:color w:val="0070C0"/>
          <w:sz w:val="38"/>
          <w:szCs w:val="38"/>
        </w:rPr>
        <w:t xml:space="preserve">Česká společnost chemická, </w:t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z.s</w:t>
      </w:r>
      <w:proofErr w:type="spellEnd"/>
      <w:r w:rsidRPr="009D1CF8">
        <w:rPr>
          <w:rFonts w:ascii="Verdana" w:hAnsi="Verdana"/>
          <w:color w:val="0070C0"/>
          <w:sz w:val="38"/>
          <w:szCs w:val="38"/>
        </w:rPr>
        <w:t>.:</w:t>
      </w:r>
      <w:r w:rsidRPr="009D1CF8">
        <w:rPr>
          <w:rFonts w:ascii="Verdana" w:hAnsi="Verdana"/>
          <w:color w:val="0070C0"/>
          <w:sz w:val="38"/>
          <w:szCs w:val="38"/>
        </w:rPr>
        <w:br/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analytická</w:t>
      </w:r>
      <w:proofErr w:type="spellEnd"/>
      <w:r w:rsidRPr="009D1CF8">
        <w:rPr>
          <w:rFonts w:ascii="Verdana" w:hAnsi="Verdana"/>
          <w:color w:val="0070C0"/>
          <w:sz w:val="38"/>
          <w:szCs w:val="38"/>
        </w:rPr>
        <w:t xml:space="preserve"> </w:t>
      </w:r>
      <w:proofErr w:type="spellStart"/>
      <w:r w:rsidRPr="009D1CF8">
        <w:rPr>
          <w:rFonts w:ascii="Verdana" w:hAnsi="Verdana"/>
          <w:color w:val="0070C0"/>
          <w:sz w:val="38"/>
          <w:szCs w:val="38"/>
        </w:rPr>
        <w:t>chemie</w:t>
      </w:r>
      <w:proofErr w:type="spellEnd"/>
      <w:r w:rsidR="00347B5D">
        <w:rPr>
          <w:rFonts w:ascii="Verdana" w:hAnsi="Verdana"/>
          <w:color w:val="0070C0"/>
          <w:sz w:val="38"/>
          <w:szCs w:val="38"/>
        </w:rPr>
        <w:t xml:space="preserve"> </w:t>
      </w:r>
    </w:p>
    <w:p w14:paraId="4E8E5241" w14:textId="2878CB29" w:rsidR="009D1CF8" w:rsidRPr="00025293" w:rsidRDefault="009D1CF8" w:rsidP="00347B5D">
      <w:pPr>
        <w:pStyle w:val="Nadpis1"/>
        <w:spacing w:after="0" w:line="240" w:lineRule="auto"/>
        <w:jc w:val="center"/>
        <w:rPr>
          <w:rFonts w:ascii="Verdana" w:hAnsi="Verdana" w:cs="Times New Roman"/>
          <w:color w:val="0070C0"/>
          <w:sz w:val="25"/>
          <w:szCs w:val="25"/>
          <w:lang w:val="cs-CZ"/>
        </w:rPr>
      </w:pPr>
      <w:r w:rsidRPr="009D1CF8">
        <w:rPr>
          <w:rFonts w:ascii="Verdana" w:hAnsi="Verdana"/>
          <w:color w:val="0070C0"/>
          <w:sz w:val="30"/>
          <w:szCs w:val="30"/>
        </w:rPr>
        <w:t xml:space="preserve">za </w:t>
      </w:r>
      <w:proofErr w:type="spellStart"/>
      <w:r w:rsidRPr="009D1CF8">
        <w:rPr>
          <w:rFonts w:ascii="Verdana" w:hAnsi="Verdana"/>
          <w:color w:val="0070C0"/>
          <w:sz w:val="30"/>
          <w:szCs w:val="30"/>
        </w:rPr>
        <w:t>rok</w:t>
      </w:r>
      <w:proofErr w:type="spellEnd"/>
      <w:r w:rsidRPr="009D1CF8">
        <w:rPr>
          <w:rFonts w:ascii="Verdana" w:hAnsi="Verdana"/>
          <w:color w:val="0070C0"/>
          <w:sz w:val="30"/>
          <w:szCs w:val="30"/>
        </w:rPr>
        <w:t xml:space="preserve"> 202</w:t>
      </w:r>
      <w:r w:rsidR="00025293">
        <w:rPr>
          <w:rFonts w:ascii="Verdana" w:hAnsi="Verdana"/>
          <w:color w:val="0070C0"/>
          <w:sz w:val="30"/>
          <w:szCs w:val="30"/>
          <w:lang w:val="cs-CZ"/>
        </w:rPr>
        <w:t>3</w:t>
      </w:r>
    </w:p>
    <w:p w14:paraId="56407A29" w14:textId="77777777" w:rsidR="009C173B" w:rsidRPr="009C173B" w:rsidRDefault="009C173B" w:rsidP="009C173B">
      <w:pPr>
        <w:pStyle w:val="Nadpis2"/>
        <w:pBdr>
          <w:left w:val="single" w:sz="48" w:space="11" w:color="000000"/>
        </w:pBdr>
        <w:jc w:val="center"/>
        <w:rPr>
          <w:rFonts w:ascii="Verdana" w:hAnsi="Verdana" w:cs="Times New Roman"/>
          <w:smallCaps/>
          <w:color w:val="000000"/>
          <w:sz w:val="29"/>
          <w:szCs w:val="29"/>
          <w:lang w:val="cs-CZ"/>
        </w:rPr>
      </w:pPr>
      <w:r w:rsidRPr="009C173B">
        <w:rPr>
          <w:rFonts w:ascii="Verdana" w:hAnsi="Verdana"/>
          <w:smallCaps/>
          <w:color w:val="000000"/>
          <w:sz w:val="29"/>
          <w:szCs w:val="29"/>
          <w:lang w:val="cs-CZ"/>
        </w:rPr>
        <w:t>Přehled výstupů</w:t>
      </w:r>
    </w:p>
    <w:p w14:paraId="029B5349" w14:textId="77777777" w:rsidR="009C173B" w:rsidRDefault="009C173B" w:rsidP="009C173B">
      <w:pPr>
        <w:pStyle w:val="Nadpis3"/>
      </w:pPr>
      <w:r>
        <w:t>• Publikační činnost</w:t>
      </w:r>
    </w:p>
    <w:p w14:paraId="1BD6C993" w14:textId="77777777" w:rsidR="009C173B" w:rsidRDefault="009C173B" w:rsidP="009C173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Jiné publikace a webové stránky</w:t>
      </w:r>
    </w:p>
    <w:p w14:paraId="19FFCCC5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256–257 (2023): 12. ročník soutěže Cena Metrohm 2023</w:t>
      </w:r>
    </w:p>
    <w:p w14:paraId="055F6D2C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7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42/bulletin542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38EBEF07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58–58 (2023): Novým předsedou Slovenské chemické společnosti je od 1. 1. 2023 prof. Ing. Ľubomír Švorc, DrSc.</w:t>
      </w:r>
    </w:p>
    <w:p w14:paraId="4E3DA24E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8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41/bulletin541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2D885E1B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3. Švorc L.,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59–60 (2023</w:t>
      </w:r>
      <w:proofErr w:type="gramStart"/>
      <w:r>
        <w:rPr>
          <w:rFonts w:ascii="Verdana" w:hAnsi="Verdana"/>
          <w:color w:val="000000"/>
          <w:sz w:val="18"/>
          <w:szCs w:val="18"/>
        </w:rPr>
        <w:t>)::</w:t>
      </w:r>
      <w:proofErr w:type="gramEnd"/>
      <w:r>
        <w:rPr>
          <w:rFonts w:ascii="Verdana" w:hAnsi="Verdana"/>
          <w:color w:val="000000"/>
          <w:sz w:val="18"/>
          <w:szCs w:val="18"/>
        </w:rPr>
        <w:t xml:space="preserve"> Spolupráce českých a slovenských analytických chemiků v oblasti elektroanalytické chemie</w:t>
      </w:r>
    </w:p>
    <w:p w14:paraId="638F0E7E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9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listy.cz/Bulletin/bulletin541/bulletin541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022BEC11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4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463–465 (2023): 26. ročník celostátní soutěže o nejlepší studentskou vědeckou práci v oboru analytické chemie „O cenu Karla Štulíka 2023</w:t>
      </w:r>
    </w:p>
    <w:p w14:paraId="6A0BF80D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3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0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42/bulletin54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68380D8C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5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Listy 117, 258–258 (2023): </w:t>
      </w:r>
      <w:proofErr w:type="spellStart"/>
      <w:r>
        <w:rPr>
          <w:rFonts w:ascii="Verdana" w:hAnsi="Verdana"/>
          <w:color w:val="000000"/>
          <w:sz w:val="18"/>
          <w:szCs w:val="18"/>
        </w:rPr>
        <w:t>Biocha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jako moderní alternativní materiál pro elektrochemické senzory</w:t>
      </w:r>
    </w:p>
    <w:p w14:paraId="496CAA3F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1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42/bulletin542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68CC0C6D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6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472–472 (2023): Evropská chemická tematická síť (ECTN), její generální shromáždění 2023 a aktivity chemiků z Přírodovědecké fakulty Univerzity Karlovy v této organizaci</w:t>
      </w:r>
    </w:p>
    <w:p w14:paraId="77058DC2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2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</w:t>
        </w:r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lastRenderedPageBreak/>
          <w:t>listy.cz/Bulletin/bulletin542/bulletin543.pdf, Pobočka: analytická chemie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2B1C355A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7. Daňhel A.: https://osanal.csch.cz/</w:t>
      </w:r>
    </w:p>
    <w:p w14:paraId="74378A7E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www stránka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3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facebook.com/profile.php?id=100075949254045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1C90AF2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8. Mucha M., Navrátil T.: Odborná skupina analytické chemie</w:t>
      </w:r>
    </w:p>
    <w:p w14:paraId="68B5B376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www stránka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4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osanal.csch.cz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DB2B5FF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9. Labuda J.,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>. Listy 117, 63–64 (2023): Projekt IUPAC</w:t>
      </w:r>
    </w:p>
    <w:p w14:paraId="6BFCC256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Forma: </w:t>
      </w:r>
      <w:r>
        <w:rPr>
          <w:rStyle w:val="Siln"/>
          <w:rFonts w:ascii="Verdana" w:hAnsi="Verdana"/>
          <w:color w:val="666666"/>
          <w:sz w:val="17"/>
          <w:szCs w:val="17"/>
        </w:rPr>
        <w:t>tiště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5AB8611D" w14:textId="7F2734FF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0. Barek J.: </w:t>
      </w:r>
      <w:proofErr w:type="spellStart"/>
      <w:r>
        <w:rPr>
          <w:rFonts w:ascii="Verdana" w:hAnsi="Verdana"/>
          <w:color w:val="000000"/>
          <w:sz w:val="18"/>
          <w:szCs w:val="18"/>
        </w:rPr>
        <w:t>Chem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Listy 117, 473–474 (2023): </w:t>
      </w:r>
      <w:proofErr w:type="spellStart"/>
      <w:r>
        <w:rPr>
          <w:rFonts w:ascii="Verdana" w:hAnsi="Verdana"/>
          <w:color w:val="000000"/>
          <w:sz w:val="18"/>
          <w:szCs w:val="18"/>
        </w:rPr>
        <w:t>Th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5th </w:t>
      </w:r>
      <w:proofErr w:type="spellStart"/>
      <w:r>
        <w:rPr>
          <w:rFonts w:ascii="Verdana" w:hAnsi="Verdana"/>
          <w:color w:val="000000"/>
          <w:sz w:val="18"/>
          <w:szCs w:val="18"/>
        </w:rPr>
        <w:t>Cross-Borde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Semina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on </w:t>
      </w:r>
      <w:proofErr w:type="spellStart"/>
      <w:r>
        <w:rPr>
          <w:rFonts w:ascii="Verdana" w:hAnsi="Verdana"/>
          <w:color w:val="000000"/>
          <w:sz w:val="18"/>
          <w:szCs w:val="18"/>
        </w:rPr>
        <w:t>Electroanalytic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Chemistry (CBSEC 2023)</w:t>
      </w:r>
    </w:p>
    <w:p w14:paraId="6E7289BF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stran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Recenzováno: </w:t>
      </w:r>
      <w:r>
        <w:rPr>
          <w:rStyle w:val="Siln"/>
          <w:rFonts w:ascii="Verdana" w:hAnsi="Verdana"/>
          <w:color w:val="666666"/>
          <w:sz w:val="17"/>
          <w:szCs w:val="17"/>
        </w:rPr>
        <w:t>ANO</w:t>
      </w:r>
      <w:r>
        <w:rPr>
          <w:rFonts w:ascii="Verdana" w:hAnsi="Verdana"/>
          <w:color w:val="666666"/>
          <w:sz w:val="17"/>
          <w:szCs w:val="17"/>
        </w:rPr>
        <w:t>, Impakt: </w:t>
      </w:r>
      <w:r>
        <w:rPr>
          <w:rStyle w:val="Siln"/>
          <w:rFonts w:ascii="Verdana" w:hAnsi="Verdana"/>
          <w:color w:val="666666"/>
          <w:sz w:val="17"/>
          <w:szCs w:val="17"/>
        </w:rPr>
        <w:t>0,6</w:t>
      </w:r>
      <w:r>
        <w:rPr>
          <w:rFonts w:ascii="Verdana" w:hAnsi="Verdana"/>
          <w:color w:val="666666"/>
          <w:sz w:val="17"/>
          <w:szCs w:val="17"/>
        </w:rPr>
        <w:t>, ISSN: </w:t>
      </w:r>
      <w:r>
        <w:rPr>
          <w:rStyle w:val="Siln"/>
          <w:rFonts w:ascii="Verdana" w:hAnsi="Verdana"/>
          <w:color w:val="666666"/>
          <w:sz w:val="17"/>
          <w:szCs w:val="17"/>
        </w:rPr>
        <w:t>0009-277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5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://chemicke-listy.cz/Bulletin/bulletin542/bulletin543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3B1B5A06" w14:textId="77777777" w:rsidR="009C173B" w:rsidRDefault="009C173B" w:rsidP="009C173B">
      <w:pPr>
        <w:pStyle w:val="Nadpis3"/>
      </w:pPr>
      <w:r>
        <w:t>• Konference a semináře</w:t>
      </w:r>
    </w:p>
    <w:p w14:paraId="235978EA" w14:textId="77777777" w:rsidR="009C173B" w:rsidRDefault="009C173B" w:rsidP="009C173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Konference, kongres (50 a více účastníků) mezinárodní</w:t>
      </w:r>
    </w:p>
    <w:p w14:paraId="3A806F97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Navrátil T., Skopalová J., Barek J.: 75. </w:t>
      </w:r>
      <w:proofErr w:type="spellStart"/>
      <w:r>
        <w:rPr>
          <w:rFonts w:ascii="Verdana" w:hAnsi="Verdana"/>
          <w:color w:val="000000"/>
          <w:sz w:val="18"/>
          <w:szCs w:val="18"/>
        </w:rPr>
        <w:t>Zjazd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chemikov</w:t>
      </w:r>
      <w:proofErr w:type="spellEnd"/>
    </w:p>
    <w:p w14:paraId="6C45D1BD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vedlejš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Horný Smokovec, Slovensko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4. - 8. 9. 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52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5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2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6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75zjazd.schems.sk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4D8C305A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</w:t>
      </w:r>
      <w:proofErr w:type="spellStart"/>
      <w:r>
        <w:rPr>
          <w:rFonts w:ascii="Verdana" w:hAnsi="Verdana"/>
          <w:color w:val="000000"/>
          <w:sz w:val="18"/>
          <w:szCs w:val="18"/>
        </w:rPr>
        <w:t>Nesměrá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K.: 19th International </w:t>
      </w:r>
      <w:proofErr w:type="spellStart"/>
      <w:r>
        <w:rPr>
          <w:rFonts w:ascii="Verdana" w:hAnsi="Verdana"/>
          <w:color w:val="000000"/>
          <w:sz w:val="18"/>
          <w:szCs w:val="18"/>
        </w:rPr>
        <w:t>Student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Conferenc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“</w:t>
      </w:r>
      <w:proofErr w:type="spellStart"/>
      <w:r>
        <w:rPr>
          <w:rFonts w:ascii="Verdana" w:hAnsi="Verdana"/>
          <w:color w:val="000000"/>
          <w:sz w:val="18"/>
          <w:szCs w:val="18"/>
        </w:rPr>
        <w:t>Modern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Analytical Chemistry.”</w:t>
      </w:r>
    </w:p>
    <w:p w14:paraId="1627CDBB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K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4. - 15. 9. 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43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54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43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7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eb.natur.cuni.cz/analchem/isc-mac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00C3B08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. Navrátil T., Fojta M., Schwarzová K.: 42. Moderní elektrochemické metody</w:t>
      </w:r>
    </w:p>
    <w:p w14:paraId="404148F2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vedlejš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Jetřichovice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2.-26.5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60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4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0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8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bestservis.eu/realizovane-akce/42-mem/43/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239837BE" w14:textId="77777777" w:rsidR="009C173B" w:rsidRDefault="009C173B" w:rsidP="009C173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eminář, workshop (pod 50 účastníků) mezinárodní</w:t>
      </w:r>
    </w:p>
    <w:p w14:paraId="219F46F9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Barek, </w:t>
      </w:r>
      <w:proofErr w:type="spellStart"/>
      <w:r>
        <w:rPr>
          <w:rFonts w:ascii="Verdana" w:hAnsi="Verdana"/>
          <w:color w:val="000000"/>
          <w:sz w:val="18"/>
          <w:szCs w:val="18"/>
        </w:rPr>
        <w:t>Matysik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, Křížek: 5th </w:t>
      </w:r>
      <w:proofErr w:type="spellStart"/>
      <w:r>
        <w:rPr>
          <w:rFonts w:ascii="Verdana" w:hAnsi="Verdana"/>
          <w:color w:val="000000"/>
          <w:sz w:val="18"/>
          <w:szCs w:val="18"/>
        </w:rPr>
        <w:t>Cross-Borde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Seminar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on </w:t>
      </w:r>
      <w:proofErr w:type="spellStart"/>
      <w:r>
        <w:rPr>
          <w:rFonts w:ascii="Verdana" w:hAnsi="Verdana"/>
          <w:color w:val="000000"/>
          <w:sz w:val="18"/>
          <w:szCs w:val="18"/>
        </w:rPr>
        <w:t>Electroanalytic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Chemistry (CBSEC)</w:t>
      </w:r>
    </w:p>
    <w:p w14:paraId="767274DA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proofErr w:type="spellStart"/>
      <w:r>
        <w:rPr>
          <w:rStyle w:val="Siln"/>
          <w:rFonts w:ascii="Verdana" w:hAnsi="Verdana"/>
          <w:color w:val="666666"/>
          <w:sz w:val="17"/>
          <w:szCs w:val="17"/>
        </w:rPr>
        <w:t>Waldmünchen</w:t>
      </w:r>
      <w:proofErr w:type="spellEnd"/>
      <w:r>
        <w:rPr>
          <w:rStyle w:val="Siln"/>
          <w:rFonts w:ascii="Verdana" w:hAnsi="Verdana"/>
          <w:color w:val="666666"/>
          <w:sz w:val="17"/>
          <w:szCs w:val="17"/>
        </w:rPr>
        <w:t xml:space="preserve">, </w:t>
      </w:r>
      <w:proofErr w:type="spellStart"/>
      <w:r>
        <w:rPr>
          <w:rStyle w:val="Siln"/>
          <w:rFonts w:ascii="Verdana" w:hAnsi="Verdana"/>
          <w:color w:val="666666"/>
          <w:sz w:val="17"/>
          <w:szCs w:val="17"/>
        </w:rPr>
        <w:t>Geramany</w:t>
      </w:r>
      <w:proofErr w:type="spellEnd"/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4. — 6. 4. 2023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8</w:t>
      </w:r>
      <w:r>
        <w:rPr>
          <w:rFonts w:ascii="Verdana" w:hAnsi="Verdana"/>
          <w:color w:val="666666"/>
          <w:sz w:val="17"/>
          <w:szCs w:val="17"/>
        </w:rPr>
        <w:t>, Počet zahraniční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23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8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19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nalchem/aktuality/5th-cross-border-seminar-on-electroanalytical-chemistry</w:t>
        </w:r>
      </w:hyperlink>
      <w:r>
        <w:rPr>
          <w:rFonts w:ascii="Verdana" w:hAnsi="Verdana"/>
          <w:color w:val="666666"/>
          <w:sz w:val="17"/>
          <w:szCs w:val="17"/>
        </w:rPr>
        <w:t>, Poboč</w:t>
      </w:r>
      <w:bookmarkStart w:id="0" w:name="_GoBack"/>
      <w:bookmarkEnd w:id="0"/>
      <w:r>
        <w:rPr>
          <w:rFonts w:ascii="Verdana" w:hAnsi="Verdana"/>
          <w:color w:val="666666"/>
          <w:sz w:val="17"/>
          <w:szCs w:val="17"/>
        </w:rPr>
        <w:t>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FF9CA74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lastRenderedPageBreak/>
        <w:t xml:space="preserve">2. Barek J.: Seminář DAC </w:t>
      </w:r>
      <w:proofErr w:type="spellStart"/>
      <w:r>
        <w:rPr>
          <w:rFonts w:ascii="Verdana" w:hAnsi="Verdana"/>
          <w:color w:val="000000"/>
          <w:sz w:val="18"/>
          <w:szCs w:val="18"/>
        </w:rPr>
        <w:t>EuChem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– Analytical Chemistry and </w:t>
      </w:r>
      <w:proofErr w:type="spellStart"/>
      <w:r>
        <w:rPr>
          <w:rFonts w:ascii="Verdana" w:hAnsi="Verdana"/>
          <w:color w:val="000000"/>
          <w:sz w:val="18"/>
          <w:szCs w:val="18"/>
        </w:rPr>
        <w:t>Nanoparticles</w:t>
      </w:r>
      <w:proofErr w:type="spellEnd"/>
    </w:p>
    <w:p w14:paraId="4CD89656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mezi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.4. 2023</w:t>
      </w:r>
      <w:r>
        <w:rPr>
          <w:rFonts w:ascii="Verdana" w:hAnsi="Verdana"/>
          <w:color w:val="666666"/>
          <w:sz w:val="17"/>
          <w:szCs w:val="17"/>
        </w:rPr>
        <w:t>, Celkový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6</w:t>
      </w:r>
      <w:r>
        <w:rPr>
          <w:rFonts w:ascii="Verdana" w:hAnsi="Verdana"/>
          <w:color w:val="666666"/>
          <w:sz w:val="17"/>
          <w:szCs w:val="17"/>
        </w:rPr>
        <w:t>, Počet slovenský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zahraničních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Celkový počet vše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</w:t>
      </w:r>
      <w:r>
        <w:rPr>
          <w:rFonts w:ascii="Verdana" w:hAnsi="Verdana"/>
          <w:color w:val="666666"/>
          <w:sz w:val="17"/>
          <w:szCs w:val="17"/>
        </w:rPr>
        <w:t>, Počet všech aktivní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6</w:t>
      </w:r>
      <w:r>
        <w:rPr>
          <w:rFonts w:ascii="Verdana" w:hAnsi="Verdana"/>
          <w:color w:val="666666"/>
          <w:sz w:val="17"/>
          <w:szCs w:val="17"/>
        </w:rPr>
        <w:t>, Počet všech slovenských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všech zahraničních účastníků (mimo SR)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0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nalchem/aktuality/pozvanka-na-seminac-dac-euchems-201e-analytical-chemistry-and-nanoparticles201c-dne-1-dubna-2023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2C0C450C" w14:textId="77777777" w:rsidR="009C173B" w:rsidRDefault="009C173B" w:rsidP="009C173B">
      <w:pPr>
        <w:pStyle w:val="Nadpis3"/>
      </w:pPr>
      <w:r>
        <w:t>• Pořádané akce</w:t>
      </w:r>
    </w:p>
    <w:p w14:paraId="6DC1B519" w14:textId="77777777" w:rsidR="009C173B" w:rsidRDefault="009C173B" w:rsidP="009C173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Přednáška</w:t>
      </w:r>
    </w:p>
    <w:p w14:paraId="3B4D74D2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</w:t>
      </w:r>
      <w:proofErr w:type="spellStart"/>
      <w:r>
        <w:rPr>
          <w:rFonts w:ascii="Verdana" w:hAnsi="Verdana"/>
          <w:color w:val="000000"/>
          <w:sz w:val="18"/>
          <w:szCs w:val="18"/>
        </w:rPr>
        <w:t>Kanický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gramStart"/>
      <w:r>
        <w:rPr>
          <w:rFonts w:ascii="Verdana" w:hAnsi="Verdana"/>
          <w:color w:val="000000"/>
          <w:sz w:val="18"/>
          <w:szCs w:val="18"/>
        </w:rPr>
        <w:t>V::</w:t>
      </w:r>
      <w:proofErr w:type="gramEnd"/>
      <w:r>
        <w:rPr>
          <w:rFonts w:ascii="Verdana" w:hAnsi="Verdana"/>
          <w:color w:val="000000"/>
          <w:sz w:val="18"/>
          <w:szCs w:val="18"/>
        </w:rPr>
        <w:t xml:space="preserve"> Cyklus seminářů OSACH a Oddělení analytické chemie ÚCH PřF MUNI</w:t>
      </w:r>
    </w:p>
    <w:p w14:paraId="25877621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59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vedlejš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Brno, PřF MUNI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59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45</w:t>
      </w:r>
      <w:r>
        <w:rPr>
          <w:rFonts w:ascii="Verdana" w:hAnsi="Verdana"/>
          <w:color w:val="666666"/>
          <w:sz w:val="17"/>
          <w:szCs w:val="17"/>
        </w:rPr>
        <w:t>, Poznámka k počtu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20-70 Počet na jednu přednášku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1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analchem.sci.muni.cz/c9000_podzim2023, https://www.sci.muni.cz/analchem/cA000_jaro2023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58CBA1A9" w14:textId="77777777" w:rsidR="009C173B" w:rsidRDefault="009C173B" w:rsidP="009C173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 xml:space="preserve">Přednášející: Melicherov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Čecha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Březina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Dořman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Vrána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artikan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Tote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Urbánkov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Bryce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oktavá (2x), Brožkov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Wdówk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osmáková (2x), Antošová, Boško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Ondrig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Valášek (2x)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Ščepán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Volánek, Knápek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agauer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Kubáň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Debecker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Krempl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 (2x), Bosáková, Hrdlička, Preisler, Svojanovský, Koktavá, Peška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Škamor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Letocha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Matějková, Ondráková, Javorek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asson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Urban, Hrůzová, Valášek, Novotný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Pečinka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 (2x)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Bahelk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Hannig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ádi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Biskupič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Vogt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Švec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Youmbissi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>, Bednařík, Žalud, Širůčková, Hlaváček, Kuchynka.</w:t>
      </w:r>
    </w:p>
    <w:p w14:paraId="1705A9C9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. Barek J.: Cyklus seminářů OSACH a Katedry analytické chemie PřF UK</w:t>
      </w:r>
    </w:p>
    <w:p w14:paraId="4F4F523E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2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vedlejš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střední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K, 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1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0</w:t>
      </w:r>
      <w:r>
        <w:rPr>
          <w:rFonts w:ascii="Verdana" w:hAnsi="Verdana"/>
          <w:color w:val="666666"/>
          <w:sz w:val="17"/>
          <w:szCs w:val="17"/>
        </w:rPr>
        <w:t>, Poznámka k počtu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Průměrný počet na jednu přednášku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2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nalchem/seminar-katedry-analyticke-chemie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311306A4" w14:textId="77777777" w:rsidR="009C173B" w:rsidRDefault="009C173B" w:rsidP="009C173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 xml:space="preserve">21 přednášejících: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Sarakhman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 (2x), Korecká, Ventura, Pfeifer, Švec (2x), Novotný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Tvorynska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Havlíček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Nesměrá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Adam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Setnička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Švec, Skopalová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Oriňák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Straková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Fedorková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Andruch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Daňhel, F.-M.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atysik</w:t>
      </w:r>
      <w:proofErr w:type="spellEnd"/>
      <w:r>
        <w:rPr>
          <w:rFonts w:ascii="Verdana" w:hAnsi="Verdana"/>
          <w:i/>
          <w:iCs/>
          <w:color w:val="666666"/>
          <w:sz w:val="17"/>
          <w:szCs w:val="17"/>
        </w:rPr>
        <w:t xml:space="preserve">, S. </w:t>
      </w:r>
      <w:proofErr w:type="spellStart"/>
      <w:r>
        <w:rPr>
          <w:rFonts w:ascii="Verdana" w:hAnsi="Verdana"/>
          <w:i/>
          <w:iCs/>
          <w:color w:val="666666"/>
          <w:sz w:val="17"/>
          <w:szCs w:val="17"/>
        </w:rPr>
        <w:t>Matysik</w:t>
      </w:r>
      <w:proofErr w:type="spellEnd"/>
    </w:p>
    <w:p w14:paraId="41F28D8E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. Kafka S.: Cyklus seminářů OSACH a UCH UTB Zlín</w:t>
      </w:r>
    </w:p>
    <w:p w14:paraId="112D6179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UTB, Zlín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2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40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5010D1E" w14:textId="77777777" w:rsidR="009C173B" w:rsidRDefault="009C173B" w:rsidP="009C173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>Přednášející</w:t>
      </w:r>
      <w:proofErr w:type="gramStart"/>
      <w:r>
        <w:rPr>
          <w:rFonts w:ascii="Verdana" w:hAnsi="Verdana"/>
          <w:i/>
          <w:iCs/>
          <w:color w:val="666666"/>
          <w:sz w:val="17"/>
          <w:szCs w:val="17"/>
        </w:rPr>
        <w:t>: :</w:t>
      </w:r>
      <w:proofErr w:type="gramEnd"/>
      <w:r>
        <w:rPr>
          <w:rFonts w:ascii="Verdana" w:hAnsi="Verdana"/>
          <w:i/>
          <w:iCs/>
          <w:color w:val="666666"/>
          <w:sz w:val="17"/>
          <w:szCs w:val="17"/>
        </w:rPr>
        <w:t xml:space="preserve"> Cvak, Rádl</w:t>
      </w:r>
    </w:p>
    <w:p w14:paraId="6460E72D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4. Skopalová J.: Cyklus seminářů OSACH a Katedry analytické chemie PřF UPOL</w:t>
      </w:r>
    </w:p>
    <w:p w14:paraId="74919AC9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český - národní</w:t>
      </w:r>
      <w:proofErr w:type="gramEnd"/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POL, Olomouc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3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analchem.sci.muni.cz/files/pdf/prednasky/Pozvanka_Cifra_Olomouc.pdf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10EC1160" w14:textId="77777777" w:rsidR="009C173B" w:rsidRDefault="009C173B" w:rsidP="009C173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>Přednášející: Cifra</w:t>
      </w:r>
    </w:p>
    <w:p w14:paraId="4B634932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5. Barek J., Barath P.: Heyrovského přednáška: Dr. </w:t>
      </w:r>
      <w:proofErr w:type="spellStart"/>
      <w:r>
        <w:rPr>
          <w:rFonts w:ascii="Verdana" w:hAnsi="Verdana"/>
          <w:color w:val="000000"/>
          <w:sz w:val="18"/>
          <w:szCs w:val="18"/>
        </w:rPr>
        <w:t>Ostatná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V.: Elektrochemické </w:t>
      </w:r>
      <w:proofErr w:type="spellStart"/>
      <w:r>
        <w:rPr>
          <w:rFonts w:ascii="Verdana" w:hAnsi="Verdana"/>
          <w:color w:val="000000"/>
          <w:sz w:val="18"/>
          <w:szCs w:val="18"/>
        </w:rPr>
        <w:t>metódy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ako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nástroje analýzy </w:t>
      </w:r>
      <w:proofErr w:type="spellStart"/>
      <w:r>
        <w:rPr>
          <w:rFonts w:ascii="Verdana" w:hAnsi="Verdana"/>
          <w:color w:val="000000"/>
          <w:sz w:val="18"/>
          <w:szCs w:val="18"/>
        </w:rPr>
        <w:t>proteínov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a </w:t>
      </w:r>
      <w:proofErr w:type="spellStart"/>
      <w:r>
        <w:rPr>
          <w:rFonts w:ascii="Verdana" w:hAnsi="Verdana"/>
          <w:color w:val="000000"/>
          <w:sz w:val="18"/>
          <w:szCs w:val="18"/>
        </w:rPr>
        <w:t>ich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</w:t>
      </w:r>
      <w:proofErr w:type="spellStart"/>
      <w:r>
        <w:rPr>
          <w:rFonts w:ascii="Verdana" w:hAnsi="Verdana"/>
          <w:color w:val="000000"/>
          <w:sz w:val="18"/>
          <w:szCs w:val="18"/>
        </w:rPr>
        <w:t>komplexov</w:t>
      </w:r>
      <w:proofErr w:type="spellEnd"/>
    </w:p>
    <w:p w14:paraId="3AFBDB48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PřF UK, Praha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5.12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 xml:space="preserve">, Počet </w:t>
      </w:r>
      <w:r>
        <w:rPr>
          <w:rFonts w:ascii="Verdana" w:hAnsi="Verdana"/>
          <w:color w:val="666666"/>
          <w:sz w:val="17"/>
          <w:szCs w:val="17"/>
        </w:rPr>
        <w:lastRenderedPageBreak/>
        <w:t>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9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4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nalchem/seminar-katedry-analyticke-chemie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6B182402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6. Vyskočil V.: Chemické listy a Česká společnost chemická</w:t>
      </w:r>
    </w:p>
    <w:p w14:paraId="182A4C2D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100%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 xml:space="preserve">PřF UK, 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Praha </w:t>
      </w:r>
      <w:r>
        <w:rPr>
          <w:rFonts w:ascii="Verdana" w:hAnsi="Verdana"/>
          <w:color w:val="666666"/>
          <w:sz w:val="17"/>
          <w:szCs w:val="17"/>
        </w:rPr>
        <w:t>,</w:t>
      </w:r>
      <w:proofErr w:type="gramEnd"/>
      <w:r>
        <w:rPr>
          <w:rFonts w:ascii="Verdana" w:hAnsi="Verdana"/>
          <w:color w:val="666666"/>
          <w:sz w:val="17"/>
          <w:szCs w:val="17"/>
        </w:rPr>
        <w:t xml:space="preserve">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26.10. - 27.10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WWW: </w:t>
      </w:r>
      <w:hyperlink r:id="rId25" w:tgtFrame="_blank" w:history="1">
        <w:r>
          <w:rPr>
            <w:rStyle w:val="Hypertextovodkaz"/>
            <w:rFonts w:ascii="Verdana" w:hAnsi="Verdana"/>
            <w:b/>
            <w:bCs/>
            <w:color w:val="444499"/>
            <w:sz w:val="17"/>
            <w:szCs w:val="17"/>
          </w:rPr>
          <w:t>https://www.natur.cuni.cz/chemie/aktuality/cesta-do-hlubin-studia-chemie</w:t>
        </w:r>
      </w:hyperlink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29B9201C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7. Adam M., Ventura K.: Quo </w:t>
      </w:r>
      <w:proofErr w:type="spellStart"/>
      <w:r>
        <w:rPr>
          <w:rFonts w:ascii="Verdana" w:hAnsi="Verdana"/>
          <w:color w:val="000000"/>
          <w:sz w:val="18"/>
          <w:szCs w:val="18"/>
        </w:rPr>
        <w:t>Vadis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 elektroanalytické chemie</w:t>
      </w:r>
    </w:p>
    <w:p w14:paraId="3E1189C5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hlavní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>FCHT Pardubice</w:t>
      </w:r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3.3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 Počet příspěvk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čet návštěvníků: </w:t>
      </w:r>
      <w:r>
        <w:rPr>
          <w:rStyle w:val="Siln"/>
          <w:rFonts w:ascii="Verdana" w:hAnsi="Verdana"/>
          <w:color w:val="666666"/>
          <w:sz w:val="17"/>
          <w:szCs w:val="17"/>
        </w:rPr>
        <w:t>30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41DF1BDD" w14:textId="77777777" w:rsidR="009C173B" w:rsidRDefault="009C173B" w:rsidP="009C173B">
      <w:pPr>
        <w:rPr>
          <w:rFonts w:ascii="Verdana" w:hAnsi="Verdana"/>
          <w:i/>
          <w:iCs/>
          <w:color w:val="666666"/>
          <w:sz w:val="17"/>
          <w:szCs w:val="17"/>
        </w:rPr>
      </w:pPr>
      <w:r>
        <w:rPr>
          <w:rFonts w:ascii="Verdana" w:hAnsi="Verdana"/>
          <w:i/>
          <w:iCs/>
          <w:color w:val="666666"/>
          <w:sz w:val="17"/>
          <w:szCs w:val="17"/>
        </w:rPr>
        <w:t>Přednášející: Barek</w:t>
      </w:r>
    </w:p>
    <w:p w14:paraId="273CCA33" w14:textId="77777777" w:rsidR="009C173B" w:rsidRDefault="009C173B" w:rsidP="009C173B">
      <w:pPr>
        <w:pStyle w:val="Nadpis4"/>
        <w:pBdr>
          <w:bottom w:val="single" w:sz="12" w:space="0" w:color="000000"/>
        </w:pBdr>
        <w:spacing w:before="300" w:beforeAutospacing="0" w:after="15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outěž</w:t>
      </w:r>
    </w:p>
    <w:p w14:paraId="6225C2FE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Barek J., Barath P.: Cena firmy Metrohm 2023</w:t>
      </w:r>
    </w:p>
    <w:p w14:paraId="5DB67A84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100%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 xml:space="preserve">PřF UK, 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Praha </w:t>
      </w:r>
      <w:r>
        <w:rPr>
          <w:rFonts w:ascii="Verdana" w:hAnsi="Verdana"/>
          <w:color w:val="666666"/>
          <w:sz w:val="17"/>
          <w:szCs w:val="17"/>
        </w:rPr>
        <w:t>,</w:t>
      </w:r>
      <w:proofErr w:type="gramEnd"/>
      <w:r>
        <w:rPr>
          <w:rFonts w:ascii="Verdana" w:hAnsi="Verdana"/>
          <w:color w:val="666666"/>
          <w:sz w:val="17"/>
          <w:szCs w:val="17"/>
        </w:rPr>
        <w:t xml:space="preserve">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1. 2. 2024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sloven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čet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28</w:t>
      </w:r>
      <w:r>
        <w:rPr>
          <w:rFonts w:ascii="Verdana" w:hAnsi="Verdana"/>
          <w:color w:val="666666"/>
          <w:sz w:val="17"/>
          <w:szCs w:val="17"/>
        </w:rPr>
        <w:t>, Poznámka k počtu účastníků: </w:t>
      </w:r>
      <w:r>
        <w:rPr>
          <w:rStyle w:val="Siln"/>
          <w:rFonts w:ascii="Verdana" w:hAnsi="Verdana"/>
          <w:color w:val="666666"/>
          <w:sz w:val="17"/>
          <w:szCs w:val="17"/>
        </w:rPr>
        <w:t>22 soutěžících, 6 přednášejících 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3C86F78A" w14:textId="77777777" w:rsidR="009C173B" w:rsidRDefault="009C173B" w:rsidP="009C173B">
      <w:pPr>
        <w:pStyle w:val="Nadpis5"/>
        <w:pBdr>
          <w:bottom w:val="dashed" w:sz="6" w:space="1" w:color="888888"/>
        </w:pBdr>
        <w:shd w:val="clear" w:color="auto" w:fill="EEEEEE"/>
        <w:spacing w:before="0" w:beforeAutospacing="0" w:after="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. Barek J., Barath P., Mucha M., Vyskočil V., Sýkora D., Navrátilová Z.: O cenu Karla Štulíka 2023</w:t>
      </w:r>
    </w:p>
    <w:p w14:paraId="20D33DF4" w14:textId="77777777" w:rsidR="009C173B" w:rsidRDefault="009C173B" w:rsidP="009C173B">
      <w:pPr>
        <w:rPr>
          <w:rFonts w:ascii="Verdana" w:hAnsi="Verdana"/>
          <w:color w:val="666666"/>
          <w:sz w:val="17"/>
          <w:szCs w:val="17"/>
        </w:rPr>
      </w:pPr>
      <w:r>
        <w:rPr>
          <w:rFonts w:ascii="Verdana" w:hAnsi="Verdana"/>
          <w:color w:val="666666"/>
          <w:sz w:val="17"/>
          <w:szCs w:val="17"/>
        </w:rPr>
        <w:t>Počet výstupů: </w:t>
      </w:r>
      <w:r>
        <w:rPr>
          <w:rStyle w:val="Siln"/>
          <w:rFonts w:ascii="Verdana" w:hAnsi="Verdana"/>
          <w:color w:val="666666"/>
          <w:sz w:val="17"/>
          <w:szCs w:val="17"/>
        </w:rPr>
        <w:t>10</w:t>
      </w:r>
      <w:r>
        <w:rPr>
          <w:rFonts w:ascii="Verdana" w:hAnsi="Verdana"/>
          <w:color w:val="666666"/>
          <w:sz w:val="17"/>
          <w:szCs w:val="17"/>
        </w:rPr>
        <w:t>, Podíl: </w:t>
      </w:r>
      <w:r>
        <w:rPr>
          <w:rStyle w:val="Siln"/>
          <w:rFonts w:ascii="Verdana" w:hAnsi="Verdana"/>
          <w:color w:val="666666"/>
          <w:sz w:val="17"/>
          <w:szCs w:val="17"/>
        </w:rPr>
        <w:t>plný (</w:t>
      </w:r>
      <w:proofErr w:type="gramStart"/>
      <w:r>
        <w:rPr>
          <w:rStyle w:val="Siln"/>
          <w:rFonts w:ascii="Verdana" w:hAnsi="Verdana"/>
          <w:color w:val="666666"/>
          <w:sz w:val="17"/>
          <w:szCs w:val="17"/>
        </w:rPr>
        <w:t>100%</w:t>
      </w:r>
      <w:proofErr w:type="gramEnd"/>
      <w:r>
        <w:rPr>
          <w:rStyle w:val="Siln"/>
          <w:rFonts w:ascii="Verdana" w:hAnsi="Verdana"/>
          <w:color w:val="666666"/>
          <w:sz w:val="17"/>
          <w:szCs w:val="17"/>
        </w:rPr>
        <w:t>)</w:t>
      </w:r>
      <w:r>
        <w:rPr>
          <w:rFonts w:ascii="Verdana" w:hAnsi="Verdana"/>
          <w:color w:val="666666"/>
          <w:sz w:val="17"/>
          <w:szCs w:val="17"/>
        </w:rPr>
        <w:t>, Význam: </w:t>
      </w:r>
      <w:r>
        <w:rPr>
          <w:rStyle w:val="Siln"/>
          <w:rFonts w:ascii="Verdana" w:hAnsi="Verdana"/>
          <w:color w:val="666666"/>
          <w:sz w:val="17"/>
          <w:szCs w:val="17"/>
        </w:rPr>
        <w:t>vysoký</w:t>
      </w:r>
      <w:r>
        <w:rPr>
          <w:rFonts w:ascii="Verdana" w:hAnsi="Verdana"/>
          <w:color w:val="666666"/>
          <w:sz w:val="17"/>
          <w:szCs w:val="17"/>
        </w:rPr>
        <w:t>, Dosah: </w:t>
      </w:r>
      <w:r>
        <w:rPr>
          <w:rStyle w:val="Siln"/>
          <w:rFonts w:ascii="Verdana" w:hAnsi="Verdana"/>
          <w:color w:val="666666"/>
          <w:sz w:val="17"/>
          <w:szCs w:val="17"/>
        </w:rPr>
        <w:t>česko-slovenský</w:t>
      </w:r>
      <w:r>
        <w:rPr>
          <w:rFonts w:ascii="Verdana" w:hAnsi="Verdana"/>
          <w:color w:val="666666"/>
          <w:sz w:val="17"/>
          <w:szCs w:val="17"/>
        </w:rPr>
        <w:t>, Náplň: </w:t>
      </w:r>
      <w:r>
        <w:rPr>
          <w:rStyle w:val="Siln"/>
          <w:rFonts w:ascii="Verdana" w:hAnsi="Verdana"/>
          <w:color w:val="666666"/>
          <w:sz w:val="17"/>
          <w:szCs w:val="17"/>
        </w:rPr>
        <w:t>odborná</w:t>
      </w:r>
      <w:r>
        <w:rPr>
          <w:rFonts w:ascii="Verdana" w:hAnsi="Verdana"/>
          <w:color w:val="666666"/>
          <w:sz w:val="17"/>
          <w:szCs w:val="17"/>
        </w:rPr>
        <w:t>, Místo konání: </w:t>
      </w:r>
      <w:r>
        <w:rPr>
          <w:rStyle w:val="Siln"/>
          <w:rFonts w:ascii="Verdana" w:hAnsi="Verdana"/>
          <w:color w:val="666666"/>
          <w:sz w:val="17"/>
          <w:szCs w:val="17"/>
        </w:rPr>
        <w:t xml:space="preserve">Ostrava, PřF </w:t>
      </w:r>
      <w:proofErr w:type="spellStart"/>
      <w:r>
        <w:rPr>
          <w:rStyle w:val="Siln"/>
          <w:rFonts w:ascii="Verdana" w:hAnsi="Verdana"/>
          <w:color w:val="666666"/>
          <w:sz w:val="17"/>
          <w:szCs w:val="17"/>
        </w:rPr>
        <w:t>OsU</w:t>
      </w:r>
      <w:proofErr w:type="spellEnd"/>
      <w:r>
        <w:rPr>
          <w:rFonts w:ascii="Verdana" w:hAnsi="Verdana"/>
          <w:color w:val="666666"/>
          <w:sz w:val="17"/>
          <w:szCs w:val="17"/>
        </w:rPr>
        <w:t>, Doba konání: </w:t>
      </w:r>
      <w:r>
        <w:rPr>
          <w:rStyle w:val="Siln"/>
          <w:rFonts w:ascii="Verdana" w:hAnsi="Verdana"/>
          <w:color w:val="666666"/>
          <w:sz w:val="17"/>
          <w:szCs w:val="17"/>
        </w:rPr>
        <w:t>8.2.2023</w:t>
      </w:r>
      <w:r>
        <w:rPr>
          <w:rFonts w:ascii="Verdana" w:hAnsi="Verdana"/>
          <w:color w:val="666666"/>
          <w:sz w:val="17"/>
          <w:szCs w:val="17"/>
        </w:rPr>
        <w:t>, Jazyky: </w:t>
      </w:r>
      <w:r>
        <w:rPr>
          <w:rStyle w:val="Siln"/>
          <w:rFonts w:ascii="Verdana" w:hAnsi="Verdana"/>
          <w:color w:val="666666"/>
          <w:sz w:val="17"/>
          <w:szCs w:val="17"/>
        </w:rPr>
        <w:t>český</w:t>
      </w:r>
      <w:r>
        <w:rPr>
          <w:rFonts w:ascii="Verdana" w:hAnsi="Verdana"/>
          <w:color w:val="666666"/>
          <w:sz w:val="17"/>
          <w:szCs w:val="17"/>
        </w:rPr>
        <w:t>, </w:t>
      </w:r>
      <w:r>
        <w:rPr>
          <w:rStyle w:val="Siln"/>
          <w:rFonts w:ascii="Verdana" w:hAnsi="Verdana"/>
          <w:color w:val="666666"/>
          <w:sz w:val="17"/>
          <w:szCs w:val="17"/>
        </w:rPr>
        <w:t>anglický</w:t>
      </w:r>
      <w:r>
        <w:rPr>
          <w:rFonts w:ascii="Verdana" w:hAnsi="Verdana"/>
          <w:color w:val="666666"/>
          <w:sz w:val="17"/>
          <w:szCs w:val="17"/>
        </w:rPr>
        <w:t>, Pobočka: </w:t>
      </w:r>
      <w:r>
        <w:rPr>
          <w:rStyle w:val="Siln"/>
          <w:rFonts w:ascii="Verdana" w:hAnsi="Verdana"/>
          <w:color w:val="666666"/>
          <w:sz w:val="17"/>
          <w:szCs w:val="17"/>
        </w:rPr>
        <w:t>analytická chemie</w:t>
      </w:r>
    </w:p>
    <w:p w14:paraId="62FC84CB" w14:textId="77777777" w:rsidR="009C173B" w:rsidRDefault="009C173B" w:rsidP="009C173B">
      <w:pPr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>==&gt; Celkový počet výstupů: 112 &lt;==</w:t>
      </w:r>
    </w:p>
    <w:p w14:paraId="0C7F40B5" w14:textId="77777777" w:rsidR="009C173B" w:rsidRDefault="009C173B" w:rsidP="009C173B">
      <w:pPr>
        <w:rPr>
          <w:rFonts w:ascii="Verdana" w:hAnsi="Verdana"/>
          <w:i/>
          <w:iCs/>
          <w:color w:val="000000"/>
          <w:sz w:val="17"/>
          <w:szCs w:val="17"/>
        </w:rPr>
      </w:pPr>
      <w:r>
        <w:rPr>
          <w:rFonts w:ascii="Verdana" w:hAnsi="Verdana"/>
          <w:i/>
          <w:iCs/>
          <w:color w:val="000000"/>
          <w:sz w:val="17"/>
          <w:szCs w:val="17"/>
        </w:rPr>
        <w:t xml:space="preserve">Zprávu vygeneroval: </w:t>
      </w:r>
      <w:proofErr w:type="spellStart"/>
      <w:r>
        <w:rPr>
          <w:rFonts w:ascii="Verdana" w:hAnsi="Verdana"/>
          <w:i/>
          <w:iCs/>
          <w:color w:val="000000"/>
          <w:sz w:val="17"/>
          <w:szCs w:val="17"/>
        </w:rPr>
        <w:t>csch-analch</w:t>
      </w:r>
      <w:proofErr w:type="spellEnd"/>
      <w:r>
        <w:rPr>
          <w:rFonts w:ascii="Verdana" w:hAnsi="Verdana"/>
          <w:i/>
          <w:iCs/>
          <w:color w:val="000000"/>
          <w:sz w:val="17"/>
          <w:szCs w:val="17"/>
        </w:rPr>
        <w:t xml:space="preserve"> - 19.12.2023 7:34:58</w:t>
      </w:r>
    </w:p>
    <w:p w14:paraId="3C38CDD9" w14:textId="4E40380F" w:rsidR="006A2C01" w:rsidRPr="009C173B" w:rsidRDefault="009C173B" w:rsidP="009C173B">
      <w:pPr>
        <w:pStyle w:val="Nadpis2"/>
        <w:pBdr>
          <w:left w:val="single" w:sz="48" w:space="11" w:color="000000"/>
        </w:pBdr>
        <w:rPr>
          <w:rFonts w:asciiTheme="minorHAnsi" w:hAnsiTheme="minorHAnsi"/>
          <w:bCs w:val="0"/>
          <w:i w:val="0"/>
          <w:sz w:val="22"/>
          <w:szCs w:val="22"/>
          <w:lang w:val="cs-CZ"/>
        </w:rPr>
      </w:pPr>
      <w:r w:rsidRPr="003D2BAA" w:rsidDel="009C173B">
        <w:rPr>
          <w:rFonts w:ascii="Verdana" w:hAnsi="Verdana"/>
          <w:smallCaps/>
          <w:color w:val="000000"/>
          <w:sz w:val="29"/>
          <w:szCs w:val="29"/>
          <w:lang w:val="cs-CZ"/>
        </w:rPr>
        <w:t xml:space="preserve"> </w:t>
      </w:r>
    </w:p>
    <w:sectPr w:rsidR="006A2C01" w:rsidRPr="009C173B" w:rsidSect="003E12F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7" w:right="1417" w:bottom="1417" w:left="1417" w:header="708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C0073" w14:textId="77777777" w:rsidR="006C3F85" w:rsidRDefault="006C3F85" w:rsidP="003E12F7">
      <w:pPr>
        <w:spacing w:after="0" w:line="240" w:lineRule="auto"/>
      </w:pPr>
      <w:r>
        <w:separator/>
      </w:r>
    </w:p>
  </w:endnote>
  <w:endnote w:type="continuationSeparator" w:id="0">
    <w:p w14:paraId="4B3188CB" w14:textId="77777777" w:rsidR="006C3F85" w:rsidRDefault="006C3F85" w:rsidP="003E1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1A990" w14:textId="77777777" w:rsidR="006113CA" w:rsidRDefault="006113C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E984A" w14:textId="05DBF641" w:rsidR="00AF3663" w:rsidRPr="003E12F7" w:rsidRDefault="00AF3663" w:rsidP="003E12F7">
    <w:pPr>
      <w:pStyle w:val="Zpat"/>
      <w:spacing w:before="360"/>
      <w:jc w:val="right"/>
      <w:rPr>
        <w:rFonts w:ascii="Times New Roman" w:hAnsi="Times New Roman" w:cs="Times New Roman"/>
        <w:sz w:val="24"/>
        <w:szCs w:val="24"/>
      </w:rPr>
    </w:pPr>
    <w:r w:rsidRPr="003E12F7">
      <w:rPr>
        <w:rStyle w:val="slostrnky"/>
        <w:rFonts w:ascii="Times New Roman" w:hAnsi="Times New Roman" w:cs="Times New Roman"/>
        <w:sz w:val="24"/>
        <w:szCs w:val="24"/>
      </w:rPr>
      <w:t xml:space="preserve">Str. 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3E12F7">
      <w:rPr>
        <w:rStyle w:val="slostrnky"/>
        <w:rFonts w:ascii="Times New Roman" w:hAnsi="Times New Roman" w:cs="Times New Roman"/>
        <w:sz w:val="24"/>
        <w:szCs w:val="24"/>
      </w:rPr>
      <w:instrText xml:space="preserve">PAGE  </w:instrTex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344A19">
      <w:rPr>
        <w:rStyle w:val="slostrnky"/>
        <w:rFonts w:ascii="Times New Roman" w:hAnsi="Times New Roman" w:cs="Times New Roman"/>
        <w:noProof/>
        <w:sz w:val="24"/>
        <w:szCs w:val="24"/>
      </w:rPr>
      <w:t>4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end"/>
    </w:r>
    <w:r w:rsidRPr="003E12F7">
      <w:rPr>
        <w:rStyle w:val="slostrnky"/>
        <w:rFonts w:ascii="Times New Roman" w:hAnsi="Times New Roman" w:cs="Times New Roman"/>
        <w:sz w:val="24"/>
        <w:szCs w:val="24"/>
      </w:rPr>
      <w:t xml:space="preserve"> ze 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3E12F7">
      <w:rPr>
        <w:rStyle w:val="slostrnky"/>
        <w:rFonts w:ascii="Times New Roman" w:hAnsi="Times New Roman" w:cs="Times New Roman"/>
        <w:sz w:val="24"/>
        <w:szCs w:val="24"/>
      </w:rPr>
      <w:instrText xml:space="preserve"> NUMPAGES </w:instrTex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344A19">
      <w:rPr>
        <w:rStyle w:val="slostrnky"/>
        <w:rFonts w:ascii="Times New Roman" w:hAnsi="Times New Roman" w:cs="Times New Roman"/>
        <w:noProof/>
        <w:sz w:val="24"/>
        <w:szCs w:val="24"/>
      </w:rPr>
      <w:t>4</w:t>
    </w:r>
    <w:r w:rsidRPr="003E12F7">
      <w:rPr>
        <w:rStyle w:val="slostrnky"/>
        <w:rFonts w:ascii="Times New Roman" w:hAnsi="Times New Roman" w:cs="Times New Roman"/>
        <w:sz w:val="24"/>
        <w:szCs w:val="24"/>
      </w:rPr>
      <w:fldChar w:fldCharType="end"/>
    </w:r>
  </w:p>
  <w:p w14:paraId="3855073B" w14:textId="77777777" w:rsidR="00AF3663" w:rsidRDefault="00AF3663" w:rsidP="003E12F7">
    <w:pPr>
      <w:pStyle w:val="Zpat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4EECB" w14:textId="77777777" w:rsidR="006113CA" w:rsidRDefault="006113C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7404C" w14:textId="77777777" w:rsidR="006C3F85" w:rsidRDefault="006C3F85" w:rsidP="003E12F7">
      <w:pPr>
        <w:spacing w:after="0" w:line="240" w:lineRule="auto"/>
      </w:pPr>
      <w:r>
        <w:separator/>
      </w:r>
    </w:p>
  </w:footnote>
  <w:footnote w:type="continuationSeparator" w:id="0">
    <w:p w14:paraId="5FF049BC" w14:textId="77777777" w:rsidR="006C3F85" w:rsidRDefault="006C3F85" w:rsidP="003E1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88A46" w14:textId="77777777" w:rsidR="006113CA" w:rsidRDefault="006113C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FEBE9" w14:textId="77777777" w:rsidR="006113CA" w:rsidRDefault="006113C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63600" w14:textId="77777777" w:rsidR="006113CA" w:rsidRDefault="006113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3D306F"/>
    <w:multiLevelType w:val="hybridMultilevel"/>
    <w:tmpl w:val="BA4201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5D29EB"/>
    <w:multiLevelType w:val="multilevel"/>
    <w:tmpl w:val="F5DECA80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7706733A"/>
    <w:multiLevelType w:val="multilevel"/>
    <w:tmpl w:val="E2BCF066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7A40402A"/>
    <w:multiLevelType w:val="hybridMultilevel"/>
    <w:tmpl w:val="E0E663C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1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1"/>
  </w:num>
  <w:num w:numId="12">
    <w:abstractNumId w:val="4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MTazNDcxNTCxNLBQ0lEKTi0uzszPAykwqQUAR2O8iywAAAA="/>
  </w:docVars>
  <w:rsids>
    <w:rsidRoot w:val="00EC1079"/>
    <w:rsid w:val="00006431"/>
    <w:rsid w:val="000064E2"/>
    <w:rsid w:val="00024CDB"/>
    <w:rsid w:val="00025293"/>
    <w:rsid w:val="0006457D"/>
    <w:rsid w:val="00091C3D"/>
    <w:rsid w:val="00094E79"/>
    <w:rsid w:val="000B5A68"/>
    <w:rsid w:val="000D1C7F"/>
    <w:rsid w:val="000F2A02"/>
    <w:rsid w:val="001578B7"/>
    <w:rsid w:val="001B1191"/>
    <w:rsid w:val="001C203A"/>
    <w:rsid w:val="001C2F11"/>
    <w:rsid w:val="001C3D8E"/>
    <w:rsid w:val="002133C2"/>
    <w:rsid w:val="002146BC"/>
    <w:rsid w:val="00222029"/>
    <w:rsid w:val="002D2FDE"/>
    <w:rsid w:val="002E2462"/>
    <w:rsid w:val="00304372"/>
    <w:rsid w:val="00324454"/>
    <w:rsid w:val="00325A5A"/>
    <w:rsid w:val="0034163A"/>
    <w:rsid w:val="00344A19"/>
    <w:rsid w:val="00347B5D"/>
    <w:rsid w:val="0035008B"/>
    <w:rsid w:val="0035122B"/>
    <w:rsid w:val="00352C98"/>
    <w:rsid w:val="00372971"/>
    <w:rsid w:val="003978D5"/>
    <w:rsid w:val="003D2BAA"/>
    <w:rsid w:val="003D4568"/>
    <w:rsid w:val="003D6F32"/>
    <w:rsid w:val="003E12F7"/>
    <w:rsid w:val="0040450A"/>
    <w:rsid w:val="004231DB"/>
    <w:rsid w:val="00431D89"/>
    <w:rsid w:val="004754A5"/>
    <w:rsid w:val="004B662D"/>
    <w:rsid w:val="005013B7"/>
    <w:rsid w:val="005018C0"/>
    <w:rsid w:val="005346FD"/>
    <w:rsid w:val="00536019"/>
    <w:rsid w:val="005360BE"/>
    <w:rsid w:val="005611F7"/>
    <w:rsid w:val="00597757"/>
    <w:rsid w:val="005D2B8A"/>
    <w:rsid w:val="005E06A7"/>
    <w:rsid w:val="005E0F87"/>
    <w:rsid w:val="006113CA"/>
    <w:rsid w:val="00614A12"/>
    <w:rsid w:val="00640BE5"/>
    <w:rsid w:val="00662705"/>
    <w:rsid w:val="0066601B"/>
    <w:rsid w:val="006A2C01"/>
    <w:rsid w:val="006A3A1A"/>
    <w:rsid w:val="006C3F85"/>
    <w:rsid w:val="006C6008"/>
    <w:rsid w:val="0076410D"/>
    <w:rsid w:val="00786ACF"/>
    <w:rsid w:val="007D659B"/>
    <w:rsid w:val="007E3A28"/>
    <w:rsid w:val="007F1823"/>
    <w:rsid w:val="007F6C89"/>
    <w:rsid w:val="007F7791"/>
    <w:rsid w:val="00815572"/>
    <w:rsid w:val="008A15FA"/>
    <w:rsid w:val="008B165B"/>
    <w:rsid w:val="008C5E06"/>
    <w:rsid w:val="008E43DB"/>
    <w:rsid w:val="00901E1A"/>
    <w:rsid w:val="009072DC"/>
    <w:rsid w:val="0092504A"/>
    <w:rsid w:val="009617D7"/>
    <w:rsid w:val="009620DC"/>
    <w:rsid w:val="009A6145"/>
    <w:rsid w:val="009C173B"/>
    <w:rsid w:val="009D1CF8"/>
    <w:rsid w:val="009D4A03"/>
    <w:rsid w:val="009E2756"/>
    <w:rsid w:val="00A00964"/>
    <w:rsid w:val="00A22CE6"/>
    <w:rsid w:val="00A45D6B"/>
    <w:rsid w:val="00A53CED"/>
    <w:rsid w:val="00A7122C"/>
    <w:rsid w:val="00A97C3C"/>
    <w:rsid w:val="00AB7EAA"/>
    <w:rsid w:val="00AC1416"/>
    <w:rsid w:val="00AF3663"/>
    <w:rsid w:val="00B12748"/>
    <w:rsid w:val="00B25093"/>
    <w:rsid w:val="00B3197B"/>
    <w:rsid w:val="00B64707"/>
    <w:rsid w:val="00B945B9"/>
    <w:rsid w:val="00BB47F0"/>
    <w:rsid w:val="00BC41D8"/>
    <w:rsid w:val="00BE7C94"/>
    <w:rsid w:val="00C44BBD"/>
    <w:rsid w:val="00C65FAA"/>
    <w:rsid w:val="00C83CC6"/>
    <w:rsid w:val="00C844D9"/>
    <w:rsid w:val="00CE1BEC"/>
    <w:rsid w:val="00CF5735"/>
    <w:rsid w:val="00D106CE"/>
    <w:rsid w:val="00D24703"/>
    <w:rsid w:val="00D43CE6"/>
    <w:rsid w:val="00D56705"/>
    <w:rsid w:val="00D751D0"/>
    <w:rsid w:val="00DA3641"/>
    <w:rsid w:val="00DA6511"/>
    <w:rsid w:val="00DB5E60"/>
    <w:rsid w:val="00DC3EBE"/>
    <w:rsid w:val="00DD5B4B"/>
    <w:rsid w:val="00E409B9"/>
    <w:rsid w:val="00E738B7"/>
    <w:rsid w:val="00E91F71"/>
    <w:rsid w:val="00EB0FBC"/>
    <w:rsid w:val="00EC1079"/>
    <w:rsid w:val="00F37AAC"/>
    <w:rsid w:val="00F459C7"/>
    <w:rsid w:val="00F469E9"/>
    <w:rsid w:val="00F62724"/>
    <w:rsid w:val="00F742C3"/>
    <w:rsid w:val="00FA0B28"/>
    <w:rsid w:val="00FC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113925"/>
  <w15:docId w15:val="{51544E8D-4A41-4BF2-9CBC-803AEEB43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E2756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Nadpis1">
    <w:name w:val="heading 1"/>
    <w:basedOn w:val="Header1"/>
    <w:next w:val="Normln"/>
    <w:link w:val="Nadpis1Char"/>
    <w:uiPriority w:val="9"/>
    <w:qFormat/>
    <w:rsid w:val="009E2756"/>
    <w:pPr>
      <w:numPr>
        <w:numId w:val="0"/>
      </w:numPr>
      <w:outlineLvl w:val="0"/>
    </w:pPr>
    <w:rPr>
      <w:rFonts w:ascii="Times New Roman" w:eastAsia="SimSun" w:hAnsi="Times New Roman" w:cstheme="majorBidi"/>
      <w:lang w:val="en-US" w:eastAsia="zh-CN"/>
    </w:rPr>
  </w:style>
  <w:style w:type="paragraph" w:styleId="Nadpis2">
    <w:name w:val="heading 2"/>
    <w:basedOn w:val="Header2"/>
    <w:next w:val="Normln"/>
    <w:link w:val="Nadpis2Char"/>
    <w:uiPriority w:val="9"/>
    <w:unhideWhenUsed/>
    <w:qFormat/>
    <w:rsid w:val="009E2756"/>
    <w:pPr>
      <w:numPr>
        <w:ilvl w:val="0"/>
        <w:numId w:val="0"/>
      </w:numPr>
      <w:spacing w:line="360" w:lineRule="auto"/>
      <w:outlineLvl w:val="1"/>
    </w:pPr>
    <w:rPr>
      <w:rFonts w:ascii="Times New Roman" w:hAnsi="Times New Roman"/>
      <w:b w:val="0"/>
      <w:i/>
      <w:lang w:val="en-US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97757"/>
    <w:pPr>
      <w:keepNext/>
      <w:keepLines/>
      <w:pBdr>
        <w:bottom w:val="single" w:sz="24" w:space="1" w:color="000000"/>
        <w:right w:val="single" w:sz="48" w:space="0" w:color="000000"/>
      </w:pBdr>
      <w:shd w:val="clear" w:color="auto" w:fill="000000"/>
      <w:spacing w:before="120" w:after="0" w:line="240" w:lineRule="auto"/>
      <w:outlineLvl w:val="2"/>
    </w:pPr>
    <w:rPr>
      <w:rFonts w:ascii="Verdana" w:eastAsiaTheme="majorEastAsia" w:hAnsi="Verdana" w:cstheme="majorBidi"/>
      <w:b/>
      <w:bCs/>
      <w:color w:val="FFFFFF"/>
    </w:rPr>
  </w:style>
  <w:style w:type="paragraph" w:styleId="Nadpis4">
    <w:name w:val="heading 4"/>
    <w:basedOn w:val="Normln"/>
    <w:link w:val="Nadpis4Char"/>
    <w:uiPriority w:val="9"/>
    <w:qFormat/>
    <w:rsid w:val="00EC107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adpis5">
    <w:name w:val="heading 5"/>
    <w:basedOn w:val="Normln"/>
    <w:link w:val="Nadpis5Char"/>
    <w:uiPriority w:val="9"/>
    <w:qFormat/>
    <w:rsid w:val="00EC107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leofPaper">
    <w:name w:val="Title of Paper"/>
    <w:basedOn w:val="Normln"/>
    <w:rsid w:val="009072DC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ln"/>
    <w:rsid w:val="009072DC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basedOn w:val="Normln"/>
    <w:rsid w:val="009072DC"/>
    <w:pPr>
      <w:spacing w:afterLines="25" w:after="60"/>
      <w:jc w:val="center"/>
    </w:pPr>
    <w:rPr>
      <w:rFonts w:eastAsia="PMingLiU"/>
    </w:rPr>
  </w:style>
  <w:style w:type="paragraph" w:customStyle="1" w:styleId="Header1">
    <w:name w:val="Header 1"/>
    <w:basedOn w:val="Normln"/>
    <w:rsid w:val="009072DC"/>
    <w:pPr>
      <w:numPr>
        <w:numId w:val="10"/>
      </w:numPr>
      <w:spacing w:before="240" w:after="120" w:line="240" w:lineRule="exact"/>
    </w:pPr>
    <w:rPr>
      <w:b/>
      <w:bCs/>
      <w:sz w:val="28"/>
      <w:szCs w:val="28"/>
    </w:rPr>
  </w:style>
  <w:style w:type="paragraph" w:customStyle="1" w:styleId="EndNoteBibliographyTitle">
    <w:name w:val="EndNote Bibliography Title"/>
    <w:basedOn w:val="Normln"/>
    <w:link w:val="EndNoteBibliographyTitleChar"/>
    <w:rsid w:val="009072DC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9072DC"/>
    <w:rPr>
      <w:rFonts w:ascii="Times New Roman" w:eastAsia="SimSun" w:hAnsi="Times New Roman" w:cs="Times New Roman"/>
      <w:noProof/>
      <w:sz w:val="20"/>
      <w:szCs w:val="20"/>
      <w:lang w:val="en-US" w:eastAsia="zh-CN"/>
    </w:rPr>
  </w:style>
  <w:style w:type="paragraph" w:customStyle="1" w:styleId="Affiliation2">
    <w:name w:val="Affiliation 2"/>
    <w:basedOn w:val="Nadpis1"/>
    <w:rsid w:val="009072DC"/>
    <w:pPr>
      <w:spacing w:before="0" w:after="240"/>
      <w:jc w:val="center"/>
    </w:pPr>
    <w:rPr>
      <w:rFonts w:cs="Times New Roman"/>
      <w:b w:val="0"/>
      <w:bCs w:val="0"/>
      <w:sz w:val="22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9E2756"/>
    <w:rPr>
      <w:rFonts w:eastAsia="SimSun" w:cstheme="majorBidi"/>
      <w:b/>
      <w:bCs/>
      <w:sz w:val="28"/>
      <w:szCs w:val="28"/>
      <w:lang w:val="en-US" w:eastAsia="zh-CN"/>
    </w:rPr>
  </w:style>
  <w:style w:type="paragraph" w:customStyle="1" w:styleId="keywordhead">
    <w:name w:val="keyword head"/>
    <w:basedOn w:val="Normln"/>
    <w:rsid w:val="009072DC"/>
    <w:pPr>
      <w:spacing w:before="120" w:afterLines="50" w:after="50" w:line="280" w:lineRule="exact"/>
      <w:ind w:left="425" w:right="431"/>
      <w:jc w:val="both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ln"/>
    <w:rsid w:val="009072DC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rsid w:val="009072DC"/>
    <w:pPr>
      <w:numPr>
        <w:ilvl w:val="1"/>
      </w:numPr>
      <w:spacing w:after="0"/>
    </w:pPr>
    <w:rPr>
      <w:sz w:val="24"/>
    </w:rPr>
  </w:style>
  <w:style w:type="paragraph" w:customStyle="1" w:styleId="Datum1">
    <w:name w:val="Datum1"/>
    <w:basedOn w:val="Normln"/>
    <w:rsid w:val="009072DC"/>
    <w:pPr>
      <w:spacing w:after="240"/>
      <w:jc w:val="center"/>
    </w:pPr>
    <w:rPr>
      <w:i/>
    </w:rPr>
  </w:style>
  <w:style w:type="paragraph" w:customStyle="1" w:styleId="bullet">
    <w:name w:val="bullet"/>
    <w:basedOn w:val="Normln"/>
    <w:rsid w:val="009072DC"/>
    <w:pPr>
      <w:spacing w:after="5" w:line="280" w:lineRule="exact"/>
      <w:jc w:val="both"/>
    </w:pPr>
  </w:style>
  <w:style w:type="paragraph" w:customStyle="1" w:styleId="References">
    <w:name w:val="References"/>
    <w:basedOn w:val="Normln"/>
    <w:rsid w:val="009072DC"/>
    <w:pPr>
      <w:numPr>
        <w:numId w:val="12"/>
      </w:numPr>
      <w:spacing w:afterLines="25" w:after="60" w:line="280" w:lineRule="exact"/>
    </w:pPr>
  </w:style>
  <w:style w:type="character" w:customStyle="1" w:styleId="Char">
    <w:name w:val="Char"/>
    <w:rsid w:val="009072DC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sid w:val="009072DC"/>
    <w:rPr>
      <w:b/>
      <w:bCs/>
      <w:sz w:val="24"/>
    </w:rPr>
  </w:style>
  <w:style w:type="paragraph" w:customStyle="1" w:styleId="abstract">
    <w:name w:val="abstract"/>
    <w:basedOn w:val="Normln"/>
    <w:rsid w:val="009072DC"/>
    <w:pPr>
      <w:ind w:left="425" w:right="425"/>
      <w:jc w:val="both"/>
    </w:pPr>
  </w:style>
  <w:style w:type="character" w:customStyle="1" w:styleId="abstractChar">
    <w:name w:val="abstract Char"/>
    <w:rsid w:val="009072DC"/>
    <w:rPr>
      <w:rFonts w:eastAsia="SimSun"/>
      <w:lang w:val="en-US" w:eastAsia="zh-CN" w:bidi="ar-SA"/>
    </w:rPr>
  </w:style>
  <w:style w:type="paragraph" w:customStyle="1" w:styleId="keywords">
    <w:name w:val="keywords"/>
    <w:basedOn w:val="Normln"/>
    <w:rsid w:val="009072DC"/>
    <w:pPr>
      <w:spacing w:before="120" w:afterLines="50" w:after="120" w:line="280" w:lineRule="exact"/>
      <w:ind w:left="425" w:right="431"/>
      <w:jc w:val="both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rsid w:val="009072DC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sid w:val="009072DC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sid w:val="009072DC"/>
    <w:rPr>
      <w:rFonts w:eastAsia="MS Mincho"/>
      <w:b/>
      <w:bCs/>
      <w:sz w:val="24"/>
      <w:lang w:val="en-GB" w:eastAsia="zh-CN" w:bidi="ar-SA"/>
    </w:rPr>
  </w:style>
  <w:style w:type="paragraph" w:customStyle="1" w:styleId="EndNoteBibliography">
    <w:name w:val="EndNote Bibliography"/>
    <w:basedOn w:val="Normln"/>
    <w:link w:val="EndNoteBibliographyChar"/>
    <w:rsid w:val="009072DC"/>
    <w:rPr>
      <w:noProof/>
    </w:rPr>
  </w:style>
  <w:style w:type="character" w:customStyle="1" w:styleId="EndNoteBibliographyChar">
    <w:name w:val="EndNote Bibliography Char"/>
    <w:link w:val="EndNoteBibliography"/>
    <w:rsid w:val="009072DC"/>
    <w:rPr>
      <w:rFonts w:ascii="Times New Roman" w:eastAsia="SimSun" w:hAnsi="Times New Roman" w:cs="Times New Roman"/>
      <w:noProof/>
      <w:sz w:val="20"/>
      <w:szCs w:val="20"/>
      <w:lang w:val="en-US" w:eastAsia="zh-CN"/>
    </w:rPr>
  </w:style>
  <w:style w:type="paragraph" w:customStyle="1" w:styleId="MText">
    <w:name w:val="M_Text"/>
    <w:basedOn w:val="Normln"/>
    <w:uiPriority w:val="99"/>
    <w:rsid w:val="009072DC"/>
    <w:pPr>
      <w:spacing w:line="340" w:lineRule="atLeast"/>
      <w:ind w:firstLine="284"/>
      <w:jc w:val="both"/>
    </w:pPr>
    <w:rPr>
      <w:rFonts w:eastAsia="Times New Roman"/>
      <w:color w:val="000000"/>
      <w:sz w:val="24"/>
      <w:lang w:eastAsia="de-DE"/>
    </w:rPr>
  </w:style>
  <w:style w:type="character" w:customStyle="1" w:styleId="Nadpis2Char">
    <w:name w:val="Nadpis 2 Char"/>
    <w:basedOn w:val="Standardnpsmoodstavce"/>
    <w:link w:val="Nadpis2"/>
    <w:uiPriority w:val="9"/>
    <w:rsid w:val="009E2756"/>
    <w:rPr>
      <w:rFonts w:cstheme="minorBidi"/>
      <w:bCs/>
      <w:i/>
      <w:sz w:val="24"/>
      <w:szCs w:val="28"/>
      <w:lang w:val="en-US"/>
    </w:rPr>
  </w:style>
  <w:style w:type="paragraph" w:styleId="Textpoznpodarou">
    <w:name w:val="footnote text"/>
    <w:basedOn w:val="Normln"/>
    <w:link w:val="TextpoznpodarouChar"/>
    <w:semiHidden/>
    <w:rsid w:val="009072DC"/>
    <w:pPr>
      <w:snapToGrid w:val="0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paragraph" w:styleId="Zhlav">
    <w:name w:val="header"/>
    <w:basedOn w:val="Normln"/>
    <w:link w:val="ZhlavChar"/>
    <w:rsid w:val="0090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paragraph" w:styleId="Zpat">
    <w:name w:val="footer"/>
    <w:basedOn w:val="Normln"/>
    <w:link w:val="ZpatChar"/>
    <w:rsid w:val="009072D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ZpatChar">
    <w:name w:val="Zápatí Char"/>
    <w:link w:val="Zpat"/>
    <w:rsid w:val="009072DC"/>
    <w:rPr>
      <w:rFonts w:ascii="Times New Roman" w:eastAsia="SimSun" w:hAnsi="Times New Roman" w:cs="Times New Roman"/>
      <w:sz w:val="18"/>
      <w:szCs w:val="18"/>
      <w:lang w:val="en-US" w:eastAsia="zh-CN"/>
    </w:rPr>
  </w:style>
  <w:style w:type="character" w:styleId="Znakapoznpodarou">
    <w:name w:val="footnote reference"/>
    <w:semiHidden/>
    <w:rsid w:val="009072DC"/>
    <w:rPr>
      <w:vertAlign w:val="superscript"/>
    </w:rPr>
  </w:style>
  <w:style w:type="paragraph" w:styleId="Zkladntext">
    <w:name w:val="Body Text"/>
    <w:basedOn w:val="Normln"/>
    <w:link w:val="ZkladntextChar"/>
    <w:rsid w:val="009072DC"/>
    <w:pPr>
      <w:spacing w:afterLines="25" w:after="60" w:line="280" w:lineRule="exact"/>
      <w:ind w:firstLine="357"/>
      <w:jc w:val="both"/>
    </w:pPr>
    <w:rPr>
      <w:lang w:val="en-GB"/>
    </w:rPr>
  </w:style>
  <w:style w:type="character" w:customStyle="1" w:styleId="ZkladntextChar">
    <w:name w:val="Základní text Char"/>
    <w:link w:val="Zkladntext"/>
    <w:rsid w:val="009072DC"/>
    <w:rPr>
      <w:rFonts w:ascii="Times New Roman" w:eastAsia="SimSun" w:hAnsi="Times New Roman" w:cs="Times New Roman"/>
      <w:szCs w:val="20"/>
      <w:lang w:val="en-GB" w:eastAsia="zh-CN"/>
    </w:rPr>
  </w:style>
  <w:style w:type="character" w:styleId="Hypertextovodkaz">
    <w:name w:val="Hyperlink"/>
    <w:uiPriority w:val="99"/>
    <w:rsid w:val="009072DC"/>
    <w:rPr>
      <w:color w:val="0000FF"/>
      <w:u w:val="single"/>
    </w:rPr>
  </w:style>
  <w:style w:type="character" w:styleId="Siln">
    <w:name w:val="Strong"/>
    <w:uiPriority w:val="22"/>
    <w:qFormat/>
    <w:rsid w:val="009E2756"/>
    <w:rPr>
      <w:b/>
      <w:bCs/>
    </w:rPr>
  </w:style>
  <w:style w:type="paragraph" w:styleId="Normlnweb">
    <w:name w:val="Normal (Web)"/>
    <w:basedOn w:val="Normln"/>
    <w:rsid w:val="009072DC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paragraph" w:customStyle="1" w:styleId="TextJEC">
    <w:name w:val="TextJEC"/>
    <w:basedOn w:val="Normln"/>
    <w:link w:val="TextJECChar"/>
    <w:qFormat/>
    <w:rsid w:val="009E2756"/>
    <w:pPr>
      <w:autoSpaceDE w:val="0"/>
      <w:autoSpaceDN w:val="0"/>
      <w:adjustRightInd w:val="0"/>
      <w:spacing w:after="120" w:line="360" w:lineRule="auto"/>
      <w:ind w:firstLine="425"/>
      <w:contextualSpacing/>
    </w:pPr>
    <w:rPr>
      <w:rFonts w:ascii="Times New Roman" w:hAnsi="Times New Roman"/>
      <w:sz w:val="24"/>
      <w:szCs w:val="24"/>
      <w:lang w:val="en-US"/>
    </w:rPr>
  </w:style>
  <w:style w:type="character" w:customStyle="1" w:styleId="TextJECChar">
    <w:name w:val="TextJEC Char"/>
    <w:basedOn w:val="Standardnpsmoodstavce"/>
    <w:link w:val="TextJEC"/>
    <w:rsid w:val="009E2756"/>
    <w:rPr>
      <w:rFonts w:cstheme="minorBidi"/>
      <w:sz w:val="24"/>
      <w:szCs w:val="24"/>
      <w:lang w:val="en-US"/>
    </w:rPr>
  </w:style>
  <w:style w:type="character" w:customStyle="1" w:styleId="Nadpis3Char">
    <w:name w:val="Nadpis 3 Char"/>
    <w:basedOn w:val="Standardnpsmoodstavce"/>
    <w:link w:val="Nadpis3"/>
    <w:uiPriority w:val="9"/>
    <w:rsid w:val="00597757"/>
    <w:rPr>
      <w:rFonts w:ascii="Verdana" w:eastAsiaTheme="majorEastAsia" w:hAnsi="Verdana" w:cstheme="majorBidi"/>
      <w:b/>
      <w:bCs/>
      <w:color w:val="FFFFFF"/>
      <w:sz w:val="22"/>
      <w:szCs w:val="22"/>
      <w:shd w:val="clear" w:color="auto" w:fill="000000"/>
    </w:rPr>
  </w:style>
  <w:style w:type="character" w:customStyle="1" w:styleId="Nadpis4Char">
    <w:name w:val="Nadpis 4 Char"/>
    <w:basedOn w:val="Standardnpsmoodstavce"/>
    <w:link w:val="Nadpis4"/>
    <w:uiPriority w:val="9"/>
    <w:rsid w:val="00EC1079"/>
    <w:rPr>
      <w:rFonts w:eastAsia="Times New Roman"/>
      <w:b/>
      <w:bCs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C1079"/>
    <w:rPr>
      <w:rFonts w:eastAsia="Times New Roman"/>
      <w:b/>
      <w:bCs/>
      <w:lang w:eastAsia="cs-CZ"/>
    </w:rPr>
  </w:style>
  <w:style w:type="paragraph" w:styleId="Textbubliny">
    <w:name w:val="Balloon Text"/>
    <w:basedOn w:val="Normln"/>
    <w:link w:val="TextbublinyChar"/>
    <w:rsid w:val="006C60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6C6008"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  <w:rsid w:val="003E12F7"/>
  </w:style>
  <w:style w:type="paragraph" w:styleId="Odstavecseseznamem">
    <w:name w:val="List Paragraph"/>
    <w:basedOn w:val="Normln"/>
    <w:uiPriority w:val="34"/>
    <w:qFormat/>
    <w:rsid w:val="002D2FDE"/>
    <w:pPr>
      <w:overflowPunct w:val="0"/>
      <w:autoSpaceDE w:val="0"/>
      <w:autoSpaceDN w:val="0"/>
      <w:adjustRightInd w:val="0"/>
      <w:spacing w:after="0" w:line="360" w:lineRule="auto"/>
      <w:ind w:left="720"/>
      <w:contextualSpacing/>
      <w:textAlignment w:val="baseline"/>
    </w:pPr>
    <w:rPr>
      <w:rFonts w:ascii="Arial" w:eastAsia="Times New Roman" w:hAnsi="Arial" w:cs="Times New Roman"/>
      <w:sz w:val="24"/>
      <w:szCs w:val="20"/>
      <w:lang w:val="en-GB" w:eastAsia="cs-CZ"/>
    </w:rPr>
  </w:style>
  <w:style w:type="character" w:styleId="Odkaznakoment">
    <w:name w:val="annotation reference"/>
    <w:basedOn w:val="Standardnpsmoodstavce"/>
    <w:semiHidden/>
    <w:unhideWhenUsed/>
    <w:rsid w:val="00C844D9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C844D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C844D9"/>
    <w:rPr>
      <w:rFonts w:asciiTheme="minorHAnsi" w:hAnsiTheme="minorHAnsi" w:cstheme="minorBidi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C844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C844D9"/>
    <w:rPr>
      <w:rFonts w:asciiTheme="minorHAnsi" w:hAnsiTheme="minorHAnsi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894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2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91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3109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86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5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8957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0476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711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48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3155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67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9834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5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467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81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517792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02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6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4033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05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0825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2595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59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7428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9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6362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9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693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18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699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231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4953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8817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66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010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42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9217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7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3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6299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2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85820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7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5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0699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54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1262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146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5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582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48158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13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40624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06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46731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75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22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72553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54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255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0783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30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02321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4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25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775984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800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270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823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45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9828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1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96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425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23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1948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6471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6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8860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4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0525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5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3265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927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658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958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191003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5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4129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3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20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12229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9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80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264368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4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13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424545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86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888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702157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33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95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762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86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426782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717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7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67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397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41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61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61387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86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487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1549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6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1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0208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266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4650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810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35531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509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206665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689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967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47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1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06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203391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1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86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523442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742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64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73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32209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9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926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685670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9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7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9705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97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73526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76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03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30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8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96542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415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5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2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28979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28270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29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5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8404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6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8249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6165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5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6780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7404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1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681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14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1580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395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0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0966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92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9724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923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751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1752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57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8518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9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6423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6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7210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4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00543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770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5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7768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00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20805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084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46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89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64722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35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249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900164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4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4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35121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67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97370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4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205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314225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3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72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80233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38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31517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5483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04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10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48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2758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720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767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246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350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88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955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5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085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53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765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149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5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0742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9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5778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209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3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3623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8284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658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3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232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775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0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6247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7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747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21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68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608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0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98738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29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025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0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78453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0821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16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74955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82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22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947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78584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6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3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108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3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0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03674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61959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36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30514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43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6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43450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64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2127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6601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1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0243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26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64222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912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0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983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5053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3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31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1868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87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79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52083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74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58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62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5771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57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5633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9894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63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0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0158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4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90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85535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52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7722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8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3172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305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4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716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18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007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846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6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0049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604887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5092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43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58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7334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30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91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0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36005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24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5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506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18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6534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84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0800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4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9956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875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7207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4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6393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7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061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39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832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6374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8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4869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912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4344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8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672323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7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2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98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1117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3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47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8343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19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48506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909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86633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16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7556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07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26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5190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07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072692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748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070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221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1552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23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03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34418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8143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42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35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4820082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167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48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65225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21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24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606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4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69886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5491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5657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41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9508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448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8412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49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61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82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9171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108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1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353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7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2335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3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7991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8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648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0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8076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2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2597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8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9553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27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9603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2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8231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6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0814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0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268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34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770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94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5587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4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89066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062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9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992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4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2026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4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0095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7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7154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904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2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97399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5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587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75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515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79591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329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69576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14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219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9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26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706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7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046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299046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32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0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7310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22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5661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40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179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1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633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8057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3668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5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058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3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9871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3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0483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144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51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844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09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010861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5509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76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4442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1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919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936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0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3813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3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47343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69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2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989676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9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09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95747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72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5846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540995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2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52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156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6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62299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7268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5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903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71612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3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109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235603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254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9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592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899254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547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789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5603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10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51977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7900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4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400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5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1251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04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31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4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40691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591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4536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15865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979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75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4297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981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62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0939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1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0216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49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9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85604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528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8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1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2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7802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3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6682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1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45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58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400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5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366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3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790170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8774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75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6620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14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561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4334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0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00259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1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310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20545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55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5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75219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57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16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163928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10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931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609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77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87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685519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32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474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500848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8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8143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270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746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6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8322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2188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2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5459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9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212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311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52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821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8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8536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5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6311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27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769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7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06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1509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11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69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53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707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3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3792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57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08044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3628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9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6032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97789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5800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60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1520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07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75063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202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4830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53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14934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6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6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5061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5408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4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26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16900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31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0080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4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6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7669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861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276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3049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8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40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843475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4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993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15131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373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7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253112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947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4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67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2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0222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809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086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8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71083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677684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0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8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46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852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9349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3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30428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81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8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101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82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3302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8779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49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5574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9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35193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90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3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3158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8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2834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7935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6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9360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9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916534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709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0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0929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6209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5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4155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85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767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99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3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622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1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6031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621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0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2208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93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538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73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5971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62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68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87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2077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03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041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7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896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6077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45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298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5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4305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274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03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63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41011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3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310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20576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6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50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982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5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81383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04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43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0832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1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139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96442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6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761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0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0314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1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3689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427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47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54482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208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9260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55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0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061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1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12099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639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15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757553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1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993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85005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910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96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23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715318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1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354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6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78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5561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27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548220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39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69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93331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4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59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27855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0254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597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99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10597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382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9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61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183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113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3112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66469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819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0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206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78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82532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688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07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62038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223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52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5358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8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44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812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8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9221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7493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2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149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8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51778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7258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1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999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1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59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2106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147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7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0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57347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5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4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88767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21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90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68957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14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13207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0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83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6605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17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44208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97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236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7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567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490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9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0110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57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253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8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4132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3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6724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357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7229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76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658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88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8749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79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6489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17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536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03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73784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829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82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9309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05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6945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9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30596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217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9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6582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3509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474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9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353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64235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361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44507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45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430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85911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67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1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24638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1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72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921824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1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9617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8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821015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6355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9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4672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138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798563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3883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2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618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4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202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55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3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9816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62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4828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7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993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7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98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799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595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820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07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440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03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8972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1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92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03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838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2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115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6734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2224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512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1352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240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7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334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21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7712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382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53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9180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7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93249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44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63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35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3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131009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64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6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40963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162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9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77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883113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242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85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096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05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896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422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5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664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26174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14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36149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72975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6696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53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12874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6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8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2718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3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815033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298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62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7533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6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834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7224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1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1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138736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41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7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553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4225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4254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1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9167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81857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8670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76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9358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2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679405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2319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5469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1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8731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451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19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9893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916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8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153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2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092269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586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09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545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51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304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3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9548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349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0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846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5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517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7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889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2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926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4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0641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9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33548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554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3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4016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6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29426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539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23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4127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24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854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46300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46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78599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993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91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54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10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7210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432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89020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8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96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9072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5490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70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539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49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4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65508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085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4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8157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8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2473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890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05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05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6631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95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3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58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42986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856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90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441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27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4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5616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3451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52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205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0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0215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74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32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16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9732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360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35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92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0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1592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683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5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068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56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7248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5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5730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22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6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58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9003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59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876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31411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4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49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98671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7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4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786902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155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56976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69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63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55813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678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688944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461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5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13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13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1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82381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49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40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2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75314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835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9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952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1425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8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025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05814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164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3959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6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599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994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97657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2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293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01193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5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69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68207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75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236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3545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949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8516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3591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726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068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1636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30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46652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97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264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28800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4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09839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17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78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0475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50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20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54274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33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01557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96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1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500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170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25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040351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571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32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652566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35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63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126334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844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8307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00733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709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45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73748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6570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19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0463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760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3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5462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6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88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62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330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273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4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0345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7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9762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3046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54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6714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28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9986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098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8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5120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858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4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9343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130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33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73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5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121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0037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82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3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6927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64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229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7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9767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5471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5684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00212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7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96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134571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6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288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2218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463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4186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2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97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5512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2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006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93175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66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0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59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88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3077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8616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05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9714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0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2048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17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102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9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4537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03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5787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0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19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0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743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93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2265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94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704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19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45857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4319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18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1467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1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3984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92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57536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929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9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347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1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357958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483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74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6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894662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3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39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00510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3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47408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77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56510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90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7628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204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6058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1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462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1729687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4372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1062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7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29073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1463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3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4896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6202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33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0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69109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6305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348097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2460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8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8290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95565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3256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47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2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8255057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1448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12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1637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2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6201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6710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2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6741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5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1039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8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089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0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520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1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4407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1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4692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7430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1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250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2564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63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560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0412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27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89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03009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50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84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83175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8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95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1123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211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44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04561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5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780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28307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2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21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87832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1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25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27148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39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027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775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77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385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82417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7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683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26231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0315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4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250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02790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7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96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6939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07755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6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1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6250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48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55450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9290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53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7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423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34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04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6458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885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2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80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000387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2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697436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970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701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4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310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47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161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77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73954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204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6466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38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005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444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4695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6213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2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4475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36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190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7862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0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8176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23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069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49757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067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942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82093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149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89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92634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035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28179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43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587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975344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3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68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63520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6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089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09292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84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527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45697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96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64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40503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1690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7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563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42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7318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72661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6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69279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3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876353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0670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39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5984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7459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323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82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77434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175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43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589822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2851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31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64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8498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4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49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8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3295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293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05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007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5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369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00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8582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70582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4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76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7734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2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42555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0631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54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6503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27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8003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8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40380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17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7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975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07721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79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335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812234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7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12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60453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1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1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655198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6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29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02858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03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14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98920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29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0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8996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019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80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5082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665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2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285320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755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9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97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393320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4780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34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7195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22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065246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080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8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56774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2810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22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6670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4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085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1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1502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2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1296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4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7993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74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327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0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922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72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1094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9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563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5213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03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2633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8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1223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53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84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56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2247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796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7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1416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375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815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84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147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73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61228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2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7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1409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1824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35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5421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3615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3423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505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9709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02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609533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2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01150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85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950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0717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76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141996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6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585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22919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139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457337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76992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5290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30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7403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1118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36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221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451182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427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5246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708853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6742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07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9490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8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92085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8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2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9583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62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721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95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280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89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02496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6575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5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6300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64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13331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61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4132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1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302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8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44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2776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4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684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756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180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3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3949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2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876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9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87503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203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9750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6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805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5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8059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13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76987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5483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4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76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459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45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32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439785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0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83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540070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87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128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749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19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063143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8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76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46262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8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56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686271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2515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86628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384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41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7675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001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60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82778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911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1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48553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8233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4083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14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22079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746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7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5792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7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321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8830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11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6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378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416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67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795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13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880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73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867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8315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36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3982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4249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8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07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9339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81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0532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45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118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68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128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24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9068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6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187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926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3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323284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313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57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582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02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7205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5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8441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74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1667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8618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7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46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71268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1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65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3979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38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212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85989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39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2793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8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32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38469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62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366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61015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8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960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456109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5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39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935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2679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76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1928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1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8740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3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871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620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82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412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0482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7242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14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1985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05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3126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5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4436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8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9107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74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8625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0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7294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4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9256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31282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471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9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620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35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1166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745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14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072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78386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704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82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04086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0338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74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3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94886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511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66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78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777599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3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8325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02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414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35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346627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68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1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94208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0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80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47488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1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155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54531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8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7593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810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4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324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62477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868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93623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6368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94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174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9879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2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2045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0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1580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4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096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33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8933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8439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1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1381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97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596694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86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4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9197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67613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484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7076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658969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3302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39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456358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9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737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27589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92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4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256557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3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1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27668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1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44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86746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9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883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7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55277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7095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0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2709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6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95354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8227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7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01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272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6059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16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5109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20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263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6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4531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0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1381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330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63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1198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6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253247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18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07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15875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2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36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1402914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839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29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165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0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272914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575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40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5377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19792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377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6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45818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1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435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94423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26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60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29994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51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22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4392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32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989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77537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0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54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0577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2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79186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35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33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3748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1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394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914988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341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0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590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6531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5361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2293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95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432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83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92155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7236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08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54886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55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9549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706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9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421268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66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9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880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711707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6518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406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14889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81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53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84388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48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117535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9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611698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7887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62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180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444299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5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4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938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925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2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3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23839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4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80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913628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73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89850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0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758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61692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4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592099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5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95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093898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5206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8157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737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5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08577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289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3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63858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78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549703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767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63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699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12279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53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21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25121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1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06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10772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3466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2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108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34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9082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95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143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37500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3191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281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06398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5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6668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37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416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68359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96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777517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6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574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97972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9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03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91749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631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55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686840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3477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754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38245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3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046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58415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118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08446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63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2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73355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6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66528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41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841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36397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9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895878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5084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8666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54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3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376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9517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24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46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8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0611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34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8330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9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1067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6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0936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21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9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4319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3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32599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3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5107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417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22721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1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813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999298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79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8269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84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040907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2941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0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8137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3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16807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3603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9283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64115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720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274586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81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04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47088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2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18538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91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8277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48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18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85141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4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6612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42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820747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6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98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10400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46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1273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8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367920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69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7837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3342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157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2554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00571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5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6320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75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573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9096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83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6092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81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0336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8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2386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2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02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9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78518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9980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9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02752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617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618869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52001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50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1286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13383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380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2021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51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8135052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18407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332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109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466372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48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33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51813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56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19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68836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5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9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429558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7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26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53803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070301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5344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17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32206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419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978807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8956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552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276526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7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361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539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5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79185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01127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8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052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34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415479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80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4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3137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3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290700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1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7348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20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61435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976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0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40428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7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862697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55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16967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45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3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5152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592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93839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47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9489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77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553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10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79125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25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5805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7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9382914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64848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2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0509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2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07124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47388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91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472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76052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8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172967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02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15608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14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76195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49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2288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19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5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895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727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780393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81">
          <w:marLeft w:val="0"/>
          <w:marRight w:val="0"/>
          <w:marTop w:val="150"/>
          <w:marBottom w:val="0"/>
          <w:divBdr>
            <w:top w:val="single" w:sz="6" w:space="4" w:color="AAAAAA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acebook.com/profile.php?id=100075949254045" TargetMode="External"/><Relationship Id="rId18" Type="http://schemas.openxmlformats.org/officeDocument/2006/relationships/hyperlink" Target="https://www.bestservis.eu/realizovane-akce/42-mem/43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analchem.sci.muni.cz/c9000_podzim2023,%20https:/www.sci.muni.cz/analchem/cA000_jaro2023" TargetMode="External"/><Relationship Id="rId7" Type="http://schemas.openxmlformats.org/officeDocument/2006/relationships/hyperlink" Target="http://chemicke-listy.cz/Bulletin/bulletin542/bulletin542.pdf" TargetMode="External"/><Relationship Id="rId12" Type="http://schemas.openxmlformats.org/officeDocument/2006/relationships/hyperlink" Target="http://chemicke-listy.cz/Bulletin/bulletin542/bulletin543.pdf,%20Pobo%C4%8Dka:%20analytick%C3%A1%20chemie" TargetMode="External"/><Relationship Id="rId17" Type="http://schemas.openxmlformats.org/officeDocument/2006/relationships/hyperlink" Target="https://web.natur.cuni.cz/analchem/isc-mac/" TargetMode="External"/><Relationship Id="rId25" Type="http://schemas.openxmlformats.org/officeDocument/2006/relationships/hyperlink" Target="https://www.natur.cuni.cz/chemie/aktuality/cesta-do-hlubin-studia-chemie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75zjazd.schems.sk/" TargetMode="External"/><Relationship Id="rId20" Type="http://schemas.openxmlformats.org/officeDocument/2006/relationships/hyperlink" Target="https://www.natur.cuni.cz/chemie/analchem/aktuality/pozvanka-na-seminac-dac-euchems-201e-analytical-chemistry-and-nanoparticles201c-dne-1-dubna-2023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hemicke-listy.cz/Bulletin/bulletin542/bulletin542.pdf" TargetMode="External"/><Relationship Id="rId24" Type="http://schemas.openxmlformats.org/officeDocument/2006/relationships/hyperlink" Target="https://www.natur.cuni.cz/chemie/analchem/seminar-katedry-analyticke-chemie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chemicke-listy.cz/Bulletin/bulletin542/bulletin543.pdf" TargetMode="External"/><Relationship Id="rId23" Type="http://schemas.openxmlformats.org/officeDocument/2006/relationships/hyperlink" Target="https://analchem.sci.muni.cz/files/pdf/prednasky/Pozvanka_Cifra_Olomouc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://chemicke-listy.cz/Bulletin/bulletin542/bulletin543.pdf" TargetMode="External"/><Relationship Id="rId19" Type="http://schemas.openxmlformats.org/officeDocument/2006/relationships/hyperlink" Target="https://www.natur.cuni.cz/chemie/analchem/aktuality/5th-cross-border-seminar-on-electroanalytical-chemistry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listy.cz/Bulletin/bulletin541/bulletin541.pdf" TargetMode="External"/><Relationship Id="rId14" Type="http://schemas.openxmlformats.org/officeDocument/2006/relationships/hyperlink" Target="https://osanal.csch.cz/" TargetMode="External"/><Relationship Id="rId22" Type="http://schemas.openxmlformats.org/officeDocument/2006/relationships/hyperlink" Target="https://www.natur.cuni.cz/chemie/analchem/seminar-katedry-analyticke-chemie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://chemicke-listy.cz/Bulletin/bulletin541/bulletin541.pdf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851</Words>
  <Characters>10924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-</cp:lastModifiedBy>
  <cp:revision>4</cp:revision>
  <cp:lastPrinted>2019-12-02T06:56:00Z</cp:lastPrinted>
  <dcterms:created xsi:type="dcterms:W3CDTF">2023-12-19T06:32:00Z</dcterms:created>
  <dcterms:modified xsi:type="dcterms:W3CDTF">2023-12-19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Owner">
    <vt:lpwstr>5123@vfn.cz</vt:lpwstr>
  </property>
  <property fmtid="{D5CDD505-2E9C-101B-9397-08002B2CF9AE}" pid="5" name="MSIP_Label_2063cd7f-2d21-486a-9f29-9c1683fdd175_SetDate">
    <vt:lpwstr>2018-12-07T10:50:04.6010435Z</vt:lpwstr>
  </property>
  <property fmtid="{D5CDD505-2E9C-101B-9397-08002B2CF9AE}" pid="6" name="MSIP_Label_2063cd7f-2d21-486a-9f29-9c1683fdd175_Name">
    <vt:lpwstr>Veřejné</vt:lpwstr>
  </property>
  <property fmtid="{D5CDD505-2E9C-101B-9397-08002B2CF9AE}" pid="7" name="MSIP_Label_2063cd7f-2d21-486a-9f29-9c1683fdd175_Application">
    <vt:lpwstr>Microsoft Azure Information Protection</vt:lpwstr>
  </property>
  <property fmtid="{D5CDD505-2E9C-101B-9397-08002B2CF9AE}" pid="8" name="MSIP_Label_2063cd7f-2d21-486a-9f29-9c1683fdd175_Extended_MSFT_Method">
    <vt:lpwstr>Automatic</vt:lpwstr>
  </property>
  <property fmtid="{D5CDD505-2E9C-101B-9397-08002B2CF9AE}" pid="9" name="Sensitivity">
    <vt:lpwstr>Veřejné</vt:lpwstr>
  </property>
  <property fmtid="{D5CDD505-2E9C-101B-9397-08002B2CF9AE}" pid="10" name="GrammarlyDocumentId">
    <vt:lpwstr>cd652b50c9fce8fd83934186c4b26c769b15c1a5f8a25040271f5aa9a3db98e0</vt:lpwstr>
  </property>
</Properties>
</file>